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1DC5952" w:rsidR="002F29A7" w:rsidRPr="00627BD8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27BD8">
        <w:rPr>
          <w:rFonts w:asciiTheme="minorHAnsi" w:hAnsiTheme="minorHAnsi" w:cstheme="minorHAnsi"/>
          <w:color w:val="FF595E"/>
        </w:rPr>
        <w:t xml:space="preserve">Workplace Assessment Task </w:t>
      </w:r>
      <w:r w:rsidR="003C2612">
        <w:rPr>
          <w:rFonts w:asciiTheme="minorHAnsi" w:hAnsiTheme="minorHAnsi" w:cstheme="minorHAnsi"/>
          <w:color w:val="FF595E"/>
        </w:rPr>
        <w:t>2</w:t>
      </w:r>
      <w:r w:rsidRPr="00627BD8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DE5CE0C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627BD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3C2612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FF4492F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</w:t>
      </w:r>
      <w:r w:rsidRPr="00627BD8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3C2612">
        <w:rPr>
          <w:rFonts w:cstheme="minorHAnsi"/>
          <w:color w:val="404040" w:themeColor="text1" w:themeTint="BF"/>
          <w:sz w:val="20"/>
          <w:szCs w:val="20"/>
        </w:rPr>
        <w:t>2</w:t>
      </w:r>
      <w:r w:rsidRPr="00627BD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1FF09233" w14:textId="1D5B546E" w:rsidR="00B74FB2" w:rsidRDefault="002F29A7" w:rsidP="00B74FB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B74FB2">
        <w:rPr>
          <w:rFonts w:cstheme="minorHAnsi"/>
          <w:color w:val="404040" w:themeColor="text1" w:themeTint="BF"/>
          <w:sz w:val="20"/>
          <w:szCs w:val="20"/>
        </w:rPr>
        <w:t>consult with two persons with disability about their needs and preferences.</w:t>
      </w:r>
    </w:p>
    <w:p w14:paraId="4A1C0BD2" w14:textId="0762D22E" w:rsidR="00EB7CDB" w:rsidRDefault="00EF1B1F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candidate must 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record </w:t>
      </w:r>
      <w:r>
        <w:rPr>
          <w:rFonts w:cstheme="minorHAnsi"/>
          <w:color w:val="404040" w:themeColor="text1" w:themeTint="BF"/>
          <w:sz w:val="20"/>
          <w:szCs w:val="20"/>
        </w:rPr>
        <w:t>the community participation options, networks and services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</w:t>
      </w:r>
      <w:r>
        <w:rPr>
          <w:rFonts w:cstheme="minorHAnsi"/>
          <w:color w:val="404040" w:themeColor="text1" w:themeTint="BF"/>
          <w:sz w:val="20"/>
          <w:szCs w:val="20"/>
        </w:rPr>
        <w:t xml:space="preserve"> using their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organisation’s template for </w:t>
      </w:r>
      <w:r>
        <w:rPr>
          <w:rFonts w:cstheme="minorHAnsi"/>
          <w:color w:val="404040" w:themeColor="text1" w:themeTint="BF"/>
          <w:sz w:val="20"/>
          <w:szCs w:val="20"/>
        </w:rPr>
        <w:t>recording individualised plans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, or </w:t>
      </w:r>
      <w:r>
        <w:rPr>
          <w:rFonts w:cstheme="minorHAnsi"/>
          <w:color w:val="404040" w:themeColor="text1" w:themeTint="BF"/>
          <w:sz w:val="20"/>
          <w:szCs w:val="20"/>
        </w:rPr>
        <w:t>they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may use the </w:t>
      </w:r>
      <w:r>
        <w:rPr>
          <w:rFonts w:cstheme="minorHAnsi"/>
          <w:color w:val="404040" w:themeColor="text1" w:themeTint="BF"/>
          <w:sz w:val="20"/>
          <w:szCs w:val="20"/>
        </w:rPr>
        <w:t>Individualised Plan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5B8D02B4" w14:textId="53C2CCA6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6D1FCC7B" w14:textId="70407958" w:rsidR="00230D5E" w:rsidRPr="00A93123" w:rsidRDefault="00230D5E" w:rsidP="00AB76A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 xml:space="preserve">Practical knowledge of </w:t>
      </w:r>
      <w:r w:rsidR="004A354B" w:rsidRPr="004A354B">
        <w:rPr>
          <w:rFonts w:cstheme="minorHAnsi"/>
          <w:color w:val="404040" w:themeColor="text1" w:themeTint="BF"/>
          <w:sz w:val="20"/>
          <w:szCs w:val="20"/>
        </w:rPr>
        <w:t>community participation options, networks and services</w:t>
      </w:r>
    </w:p>
    <w:p w14:paraId="77F46DA9" w14:textId="764871FE" w:rsidR="00230D5E" w:rsidRPr="00A93123" w:rsidRDefault="00230D5E" w:rsidP="00AB76A2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93123">
        <w:rPr>
          <w:rFonts w:cstheme="minorHAnsi"/>
          <w:color w:val="404040" w:themeColor="text1" w:themeTint="BF"/>
          <w:sz w:val="20"/>
          <w:szCs w:val="20"/>
        </w:rPr>
        <w:t xml:space="preserve">Practical knowledge of </w:t>
      </w:r>
      <w:r w:rsidR="002813D9" w:rsidRPr="002813D9">
        <w:rPr>
          <w:rFonts w:cstheme="minorHAnsi"/>
          <w:color w:val="404040" w:themeColor="text1" w:themeTint="BF"/>
          <w:sz w:val="20"/>
          <w:szCs w:val="20"/>
        </w:rPr>
        <w:t>accessing community participation options, networks and service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52FF7C4" w14:textId="47B279C6" w:rsidR="005E6B5C" w:rsidRPr="003B0D33" w:rsidRDefault="005E6B5C" w:rsidP="005E6B5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 w:rsidR="00634133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5FBAA5E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0B15EB37" w14:textId="77777777" w:rsidR="00FC5D09" w:rsidRDefault="00FC5D09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6FB4EDD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4D6D3C4E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5E6B5C">
        <w:rPr>
          <w:rFonts w:cstheme="minorHAnsi"/>
          <w:color w:val="404040" w:themeColor="text1" w:themeTint="BF"/>
          <w:sz w:val="20"/>
          <w:szCs w:val="20"/>
        </w:rPr>
        <w:t>individualised plan</w:t>
      </w:r>
      <w:r w:rsidR="00C43B3D">
        <w:rPr>
          <w:rFonts w:cstheme="minorHAnsi"/>
          <w:color w:val="404040" w:themeColor="text1" w:themeTint="BF"/>
          <w:sz w:val="20"/>
          <w:szCs w:val="20"/>
        </w:rPr>
        <w:t xml:space="preserve"> for each of the</w:t>
      </w:r>
      <w:r w:rsidR="002C4D53">
        <w:rPr>
          <w:rFonts w:cstheme="minorHAnsi"/>
          <w:color w:val="404040" w:themeColor="text1" w:themeTint="BF"/>
          <w:sz w:val="20"/>
          <w:szCs w:val="20"/>
        </w:rPr>
        <w:t xml:space="preserve"> two persons with disability that they are supporting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62ED4BCF" w:rsidR="005E75CC" w:rsidRDefault="005E75CC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1CC7484" w14:textId="77777777" w:rsidR="00FC5D09" w:rsidRDefault="00FC5D09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44823232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0F67D20" w14:textId="2B87EBF3" w:rsidR="00916D33" w:rsidRDefault="00916D33">
      <w:pPr>
        <w:rPr>
          <w:color w:val="404040" w:themeColor="text1" w:themeTint="BF"/>
        </w:rPr>
      </w:pPr>
    </w:p>
    <w:p w14:paraId="493E8CBE" w14:textId="41F9BF5F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32020F" w14:paraId="38BE9444" w14:textId="77777777" w:rsidTr="00CA3AA4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3A037F86" w14:textId="77777777" w:rsidR="0032020F" w:rsidRDefault="0032020F" w:rsidP="00CA3AA4">
            <w:pPr>
              <w:tabs>
                <w:tab w:val="left" w:pos="180"/>
              </w:tabs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33400B60" w14:textId="77777777" w:rsidR="0032020F" w:rsidRDefault="00E81C1B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20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202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B013798" w14:textId="77777777" w:rsidR="0032020F" w:rsidRDefault="00E81C1B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020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2020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2CBD81B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62BA8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C62BA8" w:rsidRPr="009851A6" w:rsidRDefault="00C62BA8" w:rsidP="00C62BA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F6F683" w14:textId="77777777" w:rsidR="00C62BA8" w:rsidRPr="00A24C2A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335BC606" w14:textId="77777777" w:rsidR="00C62BA8" w:rsidRPr="00A24C2A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07A26374" w14:textId="77777777" w:rsidR="00C62BA8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2BA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2BA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individualised plans</w:t>
            </w:r>
            <w:r w:rsidR="00A6003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625CC9F0" w14:textId="2EB69472" w:rsidR="003B1BF2" w:rsidRDefault="00E81C1B" w:rsidP="00EF1B1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1BF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F</w:t>
            </w:r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47AA7D57" w14:textId="77777777" w:rsidR="00AC6249" w:rsidRDefault="00E81C1B" w:rsidP="00EF1B1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C624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2D09CFF8" w14:textId="66EF35AC" w:rsidR="00AC6249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3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133B4">
              <w:t xml:space="preserve"> </w:t>
            </w:r>
            <w:r w:rsidR="00A133B4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43CA8ED5" w14:textId="7905CFD9" w:rsidR="00AC6249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24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133B4">
              <w:t xml:space="preserve"> </w:t>
            </w:r>
            <w:r w:rsid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133B4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01AF3742" w14:textId="0B87123D" w:rsidR="00147512" w:rsidRDefault="00E81C1B" w:rsidP="00C62BA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A457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A4573">
              <w:t xml:space="preserve"> </w:t>
            </w:r>
            <w:r w:rsid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CA4573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25801A0F" w:rsidR="00147512" w:rsidRPr="00C62BA8" w:rsidRDefault="00E81C1B" w:rsidP="00C647E7">
            <w:pPr>
              <w:pStyle w:val="ListParagraph"/>
              <w:tabs>
                <w:tab w:val="left" w:pos="180"/>
              </w:tabs>
              <w:ind w:left="345" w:right="0" w:hanging="23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B307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B3073">
              <w:t xml:space="preserve"> </w:t>
            </w:r>
            <w:r w:rsid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2B3073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  <w:r w:rsidR="008575F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028F846D" w14:textId="77777777" w:rsidR="000F5878" w:rsidRDefault="000F587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1E1D0D8D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5E75CC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5E75CC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E81C1B" w:rsidP="005E75CC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65C3EF56" w14:textId="12086725" w:rsidR="00625F21" w:rsidRPr="00625F21" w:rsidRDefault="00625F21" w:rsidP="00625F21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Note to the Assessor: The criteria below are </w:t>
      </w:r>
      <w:r>
        <w:rPr>
          <w:rFonts w:ascii="Arial" w:hAnsi="Arial" w:cs="Arial"/>
          <w:b/>
          <w:color w:val="D73329"/>
          <w:sz w:val="20"/>
          <w:szCs w:val="20"/>
        </w:rPr>
        <w:t>based on the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 </w:t>
      </w:r>
      <w:r w:rsidR="00304F4A">
        <w:rPr>
          <w:rFonts w:ascii="Arial" w:hAnsi="Arial" w:cs="Arial"/>
          <w:b/>
          <w:color w:val="D73329"/>
          <w:sz w:val="20"/>
          <w:szCs w:val="20"/>
        </w:rPr>
        <w:t>g</w:t>
      </w:r>
      <w:r>
        <w:rPr>
          <w:rFonts w:ascii="Arial" w:hAnsi="Arial" w:cs="Arial"/>
          <w:b/>
          <w:color w:val="D73329"/>
          <w:sz w:val="20"/>
          <w:szCs w:val="20"/>
        </w:rPr>
        <w:t>eneric Individualised Plan provided along with this workbook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. If the candidate is using another template or form, the assessor must adapt or contextualise the criteria </w:t>
      </w:r>
      <w:r>
        <w:rPr>
          <w:rFonts w:ascii="Arial" w:hAnsi="Arial" w:cs="Arial"/>
          <w:b/>
          <w:color w:val="D73329"/>
          <w:sz w:val="20"/>
          <w:szCs w:val="20"/>
        </w:rPr>
        <w:t>below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</w:t>
      </w:r>
      <w:r w:rsidRPr="005C7EC2">
        <w:rPr>
          <w:rFonts w:ascii="Arial" w:hAnsi="Arial" w:cs="Arial"/>
          <w:b/>
          <w:bCs/>
          <w:color w:val="D73329"/>
          <w:sz w:val="20"/>
          <w:szCs w:val="20"/>
        </w:rPr>
        <w:t>template or form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hey will use for this task.</w:t>
      </w:r>
    </w:p>
    <w:p w14:paraId="56E1F3AD" w14:textId="516B8C09" w:rsidR="00140416" w:rsidRPr="00140416" w:rsidRDefault="00140416" w:rsidP="0014041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510C874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1" w:name="_Hlk95977970"/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14041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1"/>
      <w:tr w:rsidR="00D1560B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17861506" w:rsidR="00D1560B" w:rsidRPr="00F979C5" w:rsidRDefault="00D1560B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details.</w:t>
            </w:r>
          </w:p>
        </w:tc>
        <w:tc>
          <w:tcPr>
            <w:tcW w:w="861" w:type="pct"/>
            <w:shd w:val="clear" w:color="auto" w:fill="auto"/>
          </w:tcPr>
          <w:p w14:paraId="036FB884" w14:textId="08F8B09E" w:rsidR="00D1560B" w:rsidRPr="009851A6" w:rsidRDefault="00E81C1B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503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260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479C591E" w:rsidR="00D1560B" w:rsidRPr="009851A6" w:rsidRDefault="00D1560B" w:rsidP="00D1560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1560B" w:rsidRPr="009851A6" w14:paraId="3B0A9211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E66A936" w14:textId="775F36E9" w:rsidR="00D1560B" w:rsidRPr="00F979C5" w:rsidRDefault="00D1560B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5376563B" w14:textId="5C8EDB37" w:rsidR="00D1560B" w:rsidRPr="009851A6" w:rsidRDefault="00E81C1B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525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833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D6F88F" w14:textId="6F7CA1CC" w:rsidR="00D1560B" w:rsidRPr="009851A6" w:rsidRDefault="00D1560B" w:rsidP="00D1560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3677A405" w:rsidR="00816F0F" w:rsidRPr="00175E36" w:rsidRDefault="00CC3D0C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B439BF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829E4"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 w:rsidR="00A34FFC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esources</w:t>
            </w:r>
            <w:r w:rsidR="00DD3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</w:t>
            </w:r>
            <w:r w:rsidR="00ED427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26DC3693" w:rsidR="000D4D52" w:rsidRPr="00D21FD6" w:rsidRDefault="00816F0F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1223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wo community resources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E81C1B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69266850" w:rsidR="000D4D52" w:rsidRPr="00D21FD6" w:rsidRDefault="00816F0F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122318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</w:t>
            </w:r>
            <w:r w:rsidR="001223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each community resource</w:t>
            </w:r>
            <w:r w:rsid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E81C1B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0CC3892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D290461" w14:textId="017CA6C6" w:rsidR="007E601C" w:rsidRPr="00D21FD6" w:rsidRDefault="007E601C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12231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resource</w:t>
            </w:r>
          </w:p>
        </w:tc>
        <w:tc>
          <w:tcPr>
            <w:tcW w:w="861" w:type="pct"/>
            <w:shd w:val="clear" w:color="auto" w:fill="auto"/>
          </w:tcPr>
          <w:p w14:paraId="3999E517" w14:textId="40D56DE1" w:rsidR="007E601C" w:rsidRDefault="00E81C1B" w:rsidP="007E601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420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870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F673C0" w14:textId="76CFA653" w:rsidR="007E601C" w:rsidRPr="009851A6" w:rsidRDefault="007E601C" w:rsidP="007E601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2AFE10F5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5CEA9E" w14:textId="234D9A2B" w:rsidR="00EA4932" w:rsidRPr="00D21FD6" w:rsidRDefault="00D32F0E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</w:t>
            </w:r>
            <w:r w:rsidR="00EA493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3CA187BD" w14:textId="182B9B7E" w:rsidR="00EA4932" w:rsidRDefault="00E81C1B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570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599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E13D6C" w14:textId="5BF8F93A" w:rsidR="00EA4932" w:rsidRPr="009851A6" w:rsidRDefault="00EA4932" w:rsidP="00EA493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82E30" w:rsidRPr="009851A6" w14:paraId="53033ED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CD29EC0" w14:textId="1C09FAAB" w:rsidR="00482E30" w:rsidRDefault="00EF1B1F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</w:t>
            </w:r>
            <w:r w:rsidR="00330AAA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s accommodate</w:t>
            </w:r>
            <w:r w:rsidR="00330AA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7212296" w14:textId="77777777" w:rsidR="00482E30" w:rsidRPr="00EA4932" w:rsidRDefault="00482E30" w:rsidP="00EA4932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D38B1A2" w14:textId="77777777" w:rsidR="00482E30" w:rsidRPr="009851A6" w:rsidRDefault="00482E30" w:rsidP="00EA493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30AAA" w:rsidRPr="009851A6" w14:paraId="1FED891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ED168A" w14:textId="68AE8808" w:rsidR="00330AAA" w:rsidRPr="00D21FD6" w:rsidRDefault="008D56AA" w:rsidP="00624C7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1</w:t>
            </w:r>
          </w:p>
        </w:tc>
        <w:tc>
          <w:tcPr>
            <w:tcW w:w="861" w:type="pct"/>
            <w:shd w:val="clear" w:color="auto" w:fill="auto"/>
          </w:tcPr>
          <w:p w14:paraId="1F867664" w14:textId="77777777" w:rsidR="00330AAA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6102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A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0A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8272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30A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30A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4788E08" w14:textId="77777777" w:rsidR="00330AAA" w:rsidRPr="009851A6" w:rsidRDefault="00330AAA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D56AA" w:rsidRPr="009851A6" w14:paraId="229DD820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3F0D5E4" w14:textId="0AA58190" w:rsidR="008D56AA" w:rsidRPr="00D21FD6" w:rsidRDefault="008D56AA" w:rsidP="00624C7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2</w:t>
            </w:r>
          </w:p>
        </w:tc>
        <w:tc>
          <w:tcPr>
            <w:tcW w:w="861" w:type="pct"/>
            <w:shd w:val="clear" w:color="auto" w:fill="auto"/>
          </w:tcPr>
          <w:p w14:paraId="294A6E96" w14:textId="77777777" w:rsidR="008D56AA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1229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5913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7813368" w14:textId="77777777" w:rsidR="008D56AA" w:rsidRPr="009851A6" w:rsidRDefault="008D56AA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D56AA" w:rsidRPr="009851A6" w14:paraId="33FAF808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403FB34" w14:textId="3D6FCD4F" w:rsidR="008D56AA" w:rsidRDefault="00EF1B1F" w:rsidP="00624C77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</w:t>
            </w:r>
            <w:r w:rsidR="008D56AA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s</w:t>
            </w:r>
            <w:r w:rsidR="008D56A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27C8BC34" w14:textId="77777777" w:rsidR="008D56AA" w:rsidRPr="00EA4932" w:rsidRDefault="008D56AA" w:rsidP="006C37D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AE8E736" w14:textId="77777777" w:rsidR="008D56AA" w:rsidRPr="009851A6" w:rsidRDefault="008D56AA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D56AA" w:rsidRPr="009851A6" w14:paraId="472AF502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0A1696" w14:textId="77777777" w:rsidR="008D56AA" w:rsidRPr="00D21FD6" w:rsidRDefault="008D56AA" w:rsidP="00624C7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1</w:t>
            </w:r>
          </w:p>
        </w:tc>
        <w:tc>
          <w:tcPr>
            <w:tcW w:w="861" w:type="pct"/>
            <w:shd w:val="clear" w:color="auto" w:fill="auto"/>
          </w:tcPr>
          <w:p w14:paraId="24113D81" w14:textId="77777777" w:rsidR="008D56AA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778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0483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713C81" w14:textId="77777777" w:rsidR="008D56AA" w:rsidRPr="009851A6" w:rsidRDefault="008D56AA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D56AA" w:rsidRPr="009851A6" w14:paraId="1E09779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60626E4" w14:textId="77777777" w:rsidR="008D56AA" w:rsidRPr="00D21FD6" w:rsidRDefault="008D56AA" w:rsidP="00624C7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2</w:t>
            </w:r>
          </w:p>
        </w:tc>
        <w:tc>
          <w:tcPr>
            <w:tcW w:w="861" w:type="pct"/>
            <w:shd w:val="clear" w:color="auto" w:fill="auto"/>
          </w:tcPr>
          <w:p w14:paraId="450ED883" w14:textId="77777777" w:rsidR="008D56AA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5375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77635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D56AA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D56A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594F1B4" w14:textId="77777777" w:rsidR="008D56AA" w:rsidRPr="009851A6" w:rsidRDefault="008D56AA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584547" w14:textId="77777777" w:rsidR="00D5156D" w:rsidRDefault="00D5156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D5156D" w:rsidRPr="009851A6" w14:paraId="79C7F31C" w14:textId="77777777" w:rsidTr="00F401C3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D17C567" w14:textId="0A681EF3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3FCD610" w14:textId="77777777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5AD05E5" w14:textId="77777777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A4932" w:rsidRPr="009851A6" w14:paraId="150593B6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55A1EE9" w14:textId="2616A803" w:rsidR="00EA4932" w:rsidRPr="00175E36" w:rsidRDefault="00EA4932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ogram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2D609907" w14:textId="77777777" w:rsidR="00EA4932" w:rsidRPr="009851A6" w:rsidRDefault="00EA4932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DDB66D9" w14:textId="77777777" w:rsidR="00EA4932" w:rsidRPr="009851A6" w:rsidRDefault="00EA4932" w:rsidP="00EA493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A4932" w:rsidRPr="009851A6" w14:paraId="01518A5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20070C8" w14:textId="4E3849C4" w:rsidR="00EA4932" w:rsidRPr="00D21FD6" w:rsidRDefault="00EA4932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wo community programs</w:t>
            </w:r>
          </w:p>
        </w:tc>
        <w:tc>
          <w:tcPr>
            <w:tcW w:w="861" w:type="pct"/>
            <w:shd w:val="clear" w:color="auto" w:fill="auto"/>
          </w:tcPr>
          <w:p w14:paraId="35F35CF5" w14:textId="77777777" w:rsidR="00EA4932" w:rsidRPr="009851A6" w:rsidRDefault="00E81C1B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778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9088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41F49A" w14:textId="77777777" w:rsidR="00EA4932" w:rsidRPr="009851A6" w:rsidRDefault="00EA4932" w:rsidP="00EA493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6CBA2569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0360A7F" w14:textId="6072BEE7" w:rsidR="00EA4932" w:rsidRPr="00D21FD6" w:rsidRDefault="00EA4932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community program</w:t>
            </w:r>
            <w:r w:rsid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243D7585" w14:textId="77777777" w:rsidR="00EA4932" w:rsidRPr="009851A6" w:rsidRDefault="00E81C1B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7053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536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D223F4" w14:textId="77777777" w:rsidR="00EA4932" w:rsidRPr="009851A6" w:rsidRDefault="00EA4932" w:rsidP="00EA493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56F823E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3A2687" w14:textId="2D128C38" w:rsidR="00EA4932" w:rsidRPr="00D21FD6" w:rsidRDefault="00EA4932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program</w:t>
            </w:r>
          </w:p>
        </w:tc>
        <w:tc>
          <w:tcPr>
            <w:tcW w:w="861" w:type="pct"/>
            <w:shd w:val="clear" w:color="auto" w:fill="auto"/>
          </w:tcPr>
          <w:p w14:paraId="1DE4ECC6" w14:textId="77777777" w:rsidR="00EA4932" w:rsidRDefault="00E81C1B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63652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8081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5C38B3" w14:textId="77777777" w:rsidR="00EA4932" w:rsidRPr="009851A6" w:rsidRDefault="00EA4932" w:rsidP="00EA493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76EFE42D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C619C58" w14:textId="25FCDFC5" w:rsidR="00EA4932" w:rsidRPr="00D21FD6" w:rsidRDefault="00EA4932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  <w:r w:rsidR="00D02B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7B79046" w14:textId="77777777" w:rsidR="00EA4932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69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1018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82678A9" w14:textId="77777777" w:rsidR="00EA4932" w:rsidRPr="009851A6" w:rsidRDefault="00EA4932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22B3" w:rsidRPr="009851A6" w14:paraId="3E7F112E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0DAD95C" w14:textId="01A8015C" w:rsidR="00BC22B3" w:rsidRPr="00EF1B1F" w:rsidRDefault="00EF1B1F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</w:t>
            </w:r>
            <w:r w:rsidR="004421BC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s</w:t>
            </w:r>
            <w:r w:rsidR="00BC22B3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mmodate the cultural needs of the client based on their individualised plan</w:t>
            </w:r>
            <w:r w:rsidR="00D02B9C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6D15426" w14:textId="77777777" w:rsidR="00BC22B3" w:rsidRPr="00EA4932" w:rsidRDefault="00BC22B3" w:rsidP="006C37D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2795F259" w14:textId="77777777" w:rsidR="00BC22B3" w:rsidRPr="009851A6" w:rsidRDefault="00BC22B3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C22B3" w:rsidRPr="009851A6" w14:paraId="29BB6C58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BC2EB2D" w14:textId="271A6796" w:rsidR="00BC22B3" w:rsidRPr="00EF1B1F" w:rsidRDefault="004421BC" w:rsidP="00624C7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="00BC22B3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1</w:t>
            </w:r>
          </w:p>
        </w:tc>
        <w:tc>
          <w:tcPr>
            <w:tcW w:w="861" w:type="pct"/>
            <w:shd w:val="clear" w:color="auto" w:fill="auto"/>
          </w:tcPr>
          <w:p w14:paraId="6FC4F28A" w14:textId="77777777" w:rsidR="00BC22B3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3023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8952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1998620" w14:textId="77777777" w:rsidR="00BC22B3" w:rsidRPr="009851A6" w:rsidRDefault="00BC22B3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22B3" w:rsidRPr="009851A6" w14:paraId="7F1BF28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638230B" w14:textId="79A886D1" w:rsidR="00BC22B3" w:rsidRPr="00EF1B1F" w:rsidRDefault="004421BC" w:rsidP="00624C77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="00BC22B3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2</w:t>
            </w:r>
          </w:p>
        </w:tc>
        <w:tc>
          <w:tcPr>
            <w:tcW w:w="861" w:type="pct"/>
            <w:shd w:val="clear" w:color="auto" w:fill="auto"/>
          </w:tcPr>
          <w:p w14:paraId="02A523E2" w14:textId="77777777" w:rsidR="00BC22B3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8308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2452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45E4223" w14:textId="77777777" w:rsidR="00BC22B3" w:rsidRPr="009851A6" w:rsidRDefault="00BC22B3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22B3" w:rsidRPr="009851A6" w14:paraId="5D433DF7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E35517B" w14:textId="451D72FD" w:rsidR="00BC22B3" w:rsidRPr="00EF1B1F" w:rsidRDefault="00EF1B1F" w:rsidP="00624C7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</w:t>
            </w:r>
            <w:r w:rsidR="004421BC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s</w:t>
            </w:r>
            <w:r w:rsidR="00BC22B3"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0E83CD81" w14:textId="77777777" w:rsidR="00BC22B3" w:rsidRPr="00EA4932" w:rsidRDefault="00BC22B3" w:rsidP="006C37D6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16F7E0A" w14:textId="77777777" w:rsidR="00BC22B3" w:rsidRPr="009851A6" w:rsidRDefault="00BC22B3" w:rsidP="006C37D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C22B3" w:rsidRPr="009851A6" w14:paraId="59BF76C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7AD2224" w14:textId="0C044C9A" w:rsidR="00BC22B3" w:rsidRPr="00D21FD6" w:rsidRDefault="004421BC" w:rsidP="00624C7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="00BC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1</w:t>
            </w:r>
          </w:p>
        </w:tc>
        <w:tc>
          <w:tcPr>
            <w:tcW w:w="861" w:type="pct"/>
            <w:shd w:val="clear" w:color="auto" w:fill="auto"/>
          </w:tcPr>
          <w:p w14:paraId="4803B11E" w14:textId="77777777" w:rsidR="00BC22B3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85385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162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0AEB76B" w14:textId="77777777" w:rsidR="00BC22B3" w:rsidRPr="009851A6" w:rsidRDefault="00BC22B3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22B3" w:rsidRPr="009851A6" w14:paraId="327DDEE6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3DD578" w14:textId="5E0426CD" w:rsidR="00BC22B3" w:rsidRPr="00D21FD6" w:rsidRDefault="004421BC" w:rsidP="00624C7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</w:t>
            </w:r>
            <w:r w:rsidR="00BC22B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2</w:t>
            </w:r>
          </w:p>
        </w:tc>
        <w:tc>
          <w:tcPr>
            <w:tcW w:w="861" w:type="pct"/>
            <w:shd w:val="clear" w:color="auto" w:fill="auto"/>
          </w:tcPr>
          <w:p w14:paraId="5C331025" w14:textId="77777777" w:rsidR="00BC22B3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495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8994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22B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22B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DFF3415" w14:textId="77777777" w:rsidR="00BC22B3" w:rsidRPr="009851A6" w:rsidRDefault="00BC22B3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6957CCF7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43D6FB9" w14:textId="3B9A1430" w:rsidR="00EA4932" w:rsidRPr="00175E36" w:rsidRDefault="00EA4932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53F3E179" w14:textId="77777777" w:rsidR="00EA4932" w:rsidRPr="009851A6" w:rsidRDefault="00EA4932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E1DD3EB" w14:textId="77777777" w:rsidR="00EA4932" w:rsidRPr="009851A6" w:rsidRDefault="00EA49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A4932" w:rsidRPr="009851A6" w14:paraId="49D875F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85EFD77" w14:textId="21055918" w:rsidR="00EA4932" w:rsidRPr="00D21FD6" w:rsidRDefault="00EA4932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E701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types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ty aids</w:t>
            </w:r>
          </w:p>
        </w:tc>
        <w:tc>
          <w:tcPr>
            <w:tcW w:w="861" w:type="pct"/>
            <w:shd w:val="clear" w:color="auto" w:fill="auto"/>
          </w:tcPr>
          <w:p w14:paraId="1F2EA0FD" w14:textId="77777777" w:rsidR="00EA4932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8826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4746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E2CCD2" w14:textId="77777777" w:rsidR="00EA4932" w:rsidRPr="009851A6" w:rsidRDefault="00EA49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22EDD46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338C16" w14:textId="2588664C" w:rsidR="00EA4932" w:rsidRPr="00D21FD6" w:rsidRDefault="00EA4932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ource of each community </w:t>
            </w:r>
            <w:r w:rsidR="00304F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</w:t>
            </w:r>
            <w:r w:rsid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2491D04E" w14:textId="77777777" w:rsidR="00EA4932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5066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557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8F10F8A" w14:textId="77777777" w:rsidR="00EA4932" w:rsidRPr="009851A6" w:rsidRDefault="00EA49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42A71FF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996BC" w14:textId="731DEB57" w:rsidR="00EA4932" w:rsidRPr="00D21FD6" w:rsidRDefault="00EA4932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participation aid</w:t>
            </w:r>
          </w:p>
        </w:tc>
        <w:tc>
          <w:tcPr>
            <w:tcW w:w="861" w:type="pct"/>
            <w:shd w:val="clear" w:color="auto" w:fill="auto"/>
          </w:tcPr>
          <w:p w14:paraId="3A1869B0" w14:textId="77777777" w:rsidR="00EA4932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2807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8441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59B520A" w14:textId="77777777" w:rsidR="00EA4932" w:rsidRPr="009851A6" w:rsidRDefault="00EA4932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1626692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08190B6" w14:textId="77777777" w:rsidR="00EA4932" w:rsidRPr="00D21FD6" w:rsidRDefault="00EA4932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25994B05" w14:textId="77777777" w:rsidR="00EA4932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2223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6499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4DFBB70" w14:textId="77777777" w:rsidR="00EA4932" w:rsidRPr="009851A6" w:rsidRDefault="00EA4932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13DCE00" w14:textId="77777777" w:rsidR="00304F4A" w:rsidRDefault="00304F4A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D5156D" w:rsidRPr="009851A6" w14:paraId="6AF0E68B" w14:textId="77777777" w:rsidTr="007D277F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1254D31A" w14:textId="5777F524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B3341B8" w14:textId="77777777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586D0F4D" w14:textId="77777777" w:rsidR="00D5156D" w:rsidRPr="009851A6" w:rsidRDefault="00D5156D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65D3" w:rsidRPr="009851A6" w14:paraId="3BD01CCB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D68C6B2" w14:textId="6FD3DBF6" w:rsidR="009865D3" w:rsidRDefault="009865D3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s accommo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579B69CA" w14:textId="42976DBD" w:rsidR="009865D3" w:rsidRPr="00EA4932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2921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790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0363D08" w14:textId="4659BF6E" w:rsidR="009865D3" w:rsidRPr="009851A6" w:rsidRDefault="009865D3" w:rsidP="009865D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29392C12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EFFB1DC" w14:textId="7020DE51" w:rsidR="009865D3" w:rsidRDefault="009865D3" w:rsidP="00624C7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s accommo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42573551" w14:textId="3B09489A" w:rsidR="009865D3" w:rsidRPr="00EA4932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0315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8137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6A52996" w14:textId="36734D3D" w:rsidR="009865D3" w:rsidRPr="009851A6" w:rsidRDefault="009865D3" w:rsidP="009865D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3D932C1C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0728CF8" w14:textId="4B14BAA1" w:rsidR="009865D3" w:rsidRPr="00175E36" w:rsidRDefault="009865D3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4596B141" w14:textId="77777777" w:rsidR="009865D3" w:rsidRPr="009851A6" w:rsidRDefault="009865D3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11AD611" w14:textId="77777777" w:rsidR="009865D3" w:rsidRPr="009851A6" w:rsidRDefault="009865D3" w:rsidP="009865D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65D3" w:rsidRPr="009851A6" w14:paraId="474D2DD1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20FF128" w14:textId="75488A27" w:rsidR="009865D3" w:rsidRPr="00D21FD6" w:rsidRDefault="009865D3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E701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types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ty equipment</w:t>
            </w:r>
          </w:p>
        </w:tc>
        <w:tc>
          <w:tcPr>
            <w:tcW w:w="861" w:type="pct"/>
            <w:shd w:val="clear" w:color="auto" w:fill="auto"/>
          </w:tcPr>
          <w:p w14:paraId="48A37435" w14:textId="77777777" w:rsidR="009865D3" w:rsidRPr="009851A6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0791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4928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1ADE594" w14:textId="77777777" w:rsidR="009865D3" w:rsidRPr="009851A6" w:rsidRDefault="009865D3" w:rsidP="009865D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168F9CFB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E3769A" w14:textId="7AE8E7EF" w:rsidR="009865D3" w:rsidRPr="00D21FD6" w:rsidRDefault="009865D3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community equipment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F49DD52" w14:textId="77777777" w:rsidR="009865D3" w:rsidRPr="009851A6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23931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4186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BC5182" w14:textId="77777777" w:rsidR="009865D3" w:rsidRPr="009851A6" w:rsidRDefault="009865D3" w:rsidP="009865D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746625E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E85F7DE" w14:textId="5416C012" w:rsidR="009865D3" w:rsidRPr="00D21FD6" w:rsidRDefault="009865D3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equipment</w:t>
            </w:r>
          </w:p>
        </w:tc>
        <w:tc>
          <w:tcPr>
            <w:tcW w:w="861" w:type="pct"/>
            <w:shd w:val="clear" w:color="auto" w:fill="auto"/>
          </w:tcPr>
          <w:p w14:paraId="1482B959" w14:textId="77777777" w:rsidR="009865D3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1041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7993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0D398F" w14:textId="77777777" w:rsidR="009865D3" w:rsidRPr="009851A6" w:rsidRDefault="009865D3" w:rsidP="009865D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43C13D1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DC9BC0F" w14:textId="77777777" w:rsidR="009865D3" w:rsidRPr="00D21FD6" w:rsidRDefault="009865D3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0F403F87" w14:textId="77777777" w:rsidR="009865D3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54163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33192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ED1DABC" w14:textId="77777777" w:rsidR="009865D3" w:rsidRPr="009851A6" w:rsidRDefault="009865D3" w:rsidP="009865D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65D3" w:rsidRPr="009851A6" w14:paraId="03E53C9E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B4C104" w14:textId="6043F958" w:rsidR="009865D3" w:rsidRPr="00D5156D" w:rsidRDefault="009865D3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ieces of equipment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685D856D" w14:textId="21008656" w:rsidR="009865D3" w:rsidRPr="00EA4932" w:rsidRDefault="00E81C1B" w:rsidP="009865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3544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4097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865D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865D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6D491AB" w14:textId="0A30E8ED" w:rsidR="009865D3" w:rsidRPr="009851A6" w:rsidRDefault="009865D3" w:rsidP="009865D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522BE19E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104ECFD" w14:textId="6CBD0C53" w:rsidR="00145C48" w:rsidRPr="00D5156D" w:rsidRDefault="00145C48" w:rsidP="00624C7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ieces of equipment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50452DE" w14:textId="20A22F04" w:rsidR="00145C48" w:rsidRPr="00EA4932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188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4173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1EBE7E5" w14:textId="08F2754A" w:rsidR="00145C48" w:rsidRPr="009851A6" w:rsidRDefault="00145C48" w:rsidP="00145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3197B" w:rsidRPr="009851A6" w14:paraId="36EC18DF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E737097" w14:textId="0666947B" w:rsidR="00E3197B" w:rsidRPr="00175E36" w:rsidRDefault="00E3197B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E45FD3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ocial networks based on shared interes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5DB3564D" w14:textId="77777777" w:rsidR="00E3197B" w:rsidRPr="009851A6" w:rsidRDefault="00E3197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402B525" w14:textId="77777777" w:rsidR="00E3197B" w:rsidRPr="009851A6" w:rsidRDefault="00E3197B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3197B" w:rsidRPr="009851A6" w14:paraId="050FF06F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A82E0FB" w14:textId="257A8893" w:rsidR="00E3197B" w:rsidRPr="00D21FD6" w:rsidRDefault="00E3197B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E45F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 based on shared interests</w:t>
            </w:r>
          </w:p>
        </w:tc>
        <w:tc>
          <w:tcPr>
            <w:tcW w:w="861" w:type="pct"/>
            <w:shd w:val="clear" w:color="auto" w:fill="auto"/>
          </w:tcPr>
          <w:p w14:paraId="29FDB8FA" w14:textId="77777777" w:rsidR="00E3197B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0523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5658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AE26B7" w14:textId="77777777" w:rsidR="00E3197B" w:rsidRPr="009851A6" w:rsidRDefault="00E3197B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3197B" w:rsidRPr="009851A6" w14:paraId="36EEE9E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F877D68" w14:textId="7A720D6F" w:rsidR="00E3197B" w:rsidRPr="00D21FD6" w:rsidRDefault="00E3197B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ource of each </w:t>
            </w:r>
            <w:r w:rsidR="004D4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1BE2E9A2" w14:textId="77777777" w:rsidR="00E3197B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0173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788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B29A013" w14:textId="77777777" w:rsidR="00E3197B" w:rsidRPr="009851A6" w:rsidRDefault="00E3197B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3197B" w:rsidRPr="009851A6" w14:paraId="16FCC2D6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8FCCBD" w14:textId="2F241778" w:rsidR="00E3197B" w:rsidRPr="00D21FD6" w:rsidRDefault="00E3197B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ests, needs, abilities and preferences addressed by each </w:t>
            </w:r>
            <w:r w:rsidR="004D4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</w:p>
        </w:tc>
        <w:tc>
          <w:tcPr>
            <w:tcW w:w="861" w:type="pct"/>
            <w:shd w:val="clear" w:color="auto" w:fill="auto"/>
          </w:tcPr>
          <w:p w14:paraId="55AE1A44" w14:textId="77777777" w:rsidR="00E3197B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4494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1512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33297F8" w14:textId="77777777" w:rsidR="00E3197B" w:rsidRPr="009851A6" w:rsidRDefault="00E319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8910135" w14:textId="77777777" w:rsidR="005E75CC" w:rsidRDefault="005E75C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5E75CC" w:rsidRPr="009851A6" w14:paraId="0C3368A0" w14:textId="77777777" w:rsidTr="00AC158E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63FCFC0E" w14:textId="77777777" w:rsidR="005E75CC" w:rsidRPr="009851A6" w:rsidRDefault="005E75CC" w:rsidP="00AC15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7B5E9FAB" w14:textId="77777777" w:rsidR="005E75CC" w:rsidRPr="009851A6" w:rsidRDefault="005E75CC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8205A41" w14:textId="77777777" w:rsidR="005E75CC" w:rsidRPr="009851A6" w:rsidRDefault="005E75CC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3197B" w:rsidRPr="009851A6" w14:paraId="2A42BD30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CB58FD" w14:textId="77777777" w:rsidR="00E3197B" w:rsidRPr="00D21FD6" w:rsidRDefault="00E3197B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0921EC88" w14:textId="77777777" w:rsidR="00E3197B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882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546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197B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3197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57BD261" w14:textId="77777777" w:rsidR="00E3197B" w:rsidRPr="009851A6" w:rsidRDefault="00E3197B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11990BA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D63B266" w14:textId="37B8BC31" w:rsidR="00145C48" w:rsidRPr="00D5156D" w:rsidRDefault="00145C48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ocial network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54BFCB8B" w14:textId="540A58B7" w:rsidR="00145C48" w:rsidRPr="00EA4932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15027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4071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F08131" w14:textId="2BFA3CD3" w:rsidR="00145C48" w:rsidRPr="009851A6" w:rsidRDefault="00145C48" w:rsidP="00145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4C3BFC86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2E0BF1C" w14:textId="2479BF24" w:rsidR="00145C48" w:rsidRPr="00D5156D" w:rsidRDefault="00145C48" w:rsidP="00624C7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ocial network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731052C3" w14:textId="44686CF0" w:rsidR="00145C48" w:rsidRPr="00EA4932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86019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1188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43E884" w14:textId="713A7C22" w:rsidR="00145C48" w:rsidRPr="009851A6" w:rsidRDefault="00145C48" w:rsidP="00145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096FCCCA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AC56F43" w14:textId="3C4CA185" w:rsidR="00145C48" w:rsidRPr="00175E36" w:rsidRDefault="00145C48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 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234A171D" w14:textId="77777777" w:rsidR="00145C48" w:rsidRPr="009851A6" w:rsidRDefault="00145C48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C6568BB" w14:textId="77777777" w:rsidR="00145C48" w:rsidRPr="009851A6" w:rsidRDefault="00145C48" w:rsidP="00145C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45C48" w:rsidRPr="009851A6" w14:paraId="7A68D9D4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11028CB" w14:textId="00972A5D" w:rsidR="00145C48" w:rsidRPr="00D21FD6" w:rsidRDefault="00145C48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 based on shared interests</w:t>
            </w:r>
          </w:p>
        </w:tc>
        <w:tc>
          <w:tcPr>
            <w:tcW w:w="861" w:type="pct"/>
            <w:shd w:val="clear" w:color="auto" w:fill="auto"/>
          </w:tcPr>
          <w:p w14:paraId="03F9AB32" w14:textId="77777777" w:rsidR="00145C48" w:rsidRPr="009851A6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0605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6211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C296087" w14:textId="77777777" w:rsidR="00145C48" w:rsidRPr="009851A6" w:rsidRDefault="00145C48" w:rsidP="00145C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1D41DEE4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79A276" w14:textId="66D96769" w:rsidR="00145C48" w:rsidRPr="00D21FD6" w:rsidRDefault="00145C48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work network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C5A59DE" w14:textId="77777777" w:rsidR="00145C48" w:rsidRPr="009851A6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6828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732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1365AB1" w14:textId="77777777" w:rsidR="00145C48" w:rsidRPr="009851A6" w:rsidRDefault="00145C48" w:rsidP="00145C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388ABEEA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109937" w14:textId="615C01A6" w:rsidR="00145C48" w:rsidRPr="00D21FD6" w:rsidRDefault="00145C48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work network</w:t>
            </w:r>
          </w:p>
        </w:tc>
        <w:tc>
          <w:tcPr>
            <w:tcW w:w="861" w:type="pct"/>
            <w:shd w:val="clear" w:color="auto" w:fill="auto"/>
          </w:tcPr>
          <w:p w14:paraId="2ED27D6E" w14:textId="77777777" w:rsidR="00145C48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6161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750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22A7C3" w14:textId="77777777" w:rsidR="00145C48" w:rsidRPr="009851A6" w:rsidRDefault="00145C48" w:rsidP="00145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45C48" w:rsidRPr="009851A6" w14:paraId="2461E53E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DCAFBB6" w14:textId="77777777" w:rsidR="00145C48" w:rsidRPr="00D21FD6" w:rsidRDefault="00145C48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2F2753C1" w14:textId="77777777" w:rsidR="00145C48" w:rsidRDefault="00E81C1B" w:rsidP="00145C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5032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657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45C48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45C4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2C4D667" w14:textId="77777777" w:rsidR="00145C48" w:rsidRPr="009851A6" w:rsidRDefault="00145C48" w:rsidP="00145C48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425" w:rsidRPr="009851A6" w14:paraId="12E8B5D0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DB22736" w14:textId="62E2534C" w:rsidR="00926425" w:rsidRPr="00D5156D" w:rsidRDefault="00926425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network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69737BB" w14:textId="25766204" w:rsidR="00926425" w:rsidRPr="00EA4932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454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1783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241D72D" w14:textId="499B0473" w:rsidR="00926425" w:rsidRPr="009851A6" w:rsidRDefault="00926425" w:rsidP="0092642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425" w:rsidRPr="009851A6" w14:paraId="7EB1144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3F47C1" w14:textId="6F6D6962" w:rsidR="00926425" w:rsidRPr="00D5156D" w:rsidRDefault="00926425" w:rsidP="00624C7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network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10B084BE" w14:textId="2130CF75" w:rsidR="00926425" w:rsidRPr="00EA4932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1115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839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E12764" w14:textId="68937DBD" w:rsidR="00926425" w:rsidRPr="009851A6" w:rsidRDefault="00926425" w:rsidP="0092642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425" w:rsidRPr="009851A6" w14:paraId="5826C815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6FEEEC4" w14:textId="144E402E" w:rsidR="00926425" w:rsidRPr="00175E36" w:rsidRDefault="00926425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genc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2D1ACCB7" w14:textId="77777777" w:rsidR="00926425" w:rsidRPr="009851A6" w:rsidRDefault="00926425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82C5787" w14:textId="77777777" w:rsidR="00926425" w:rsidRPr="009851A6" w:rsidRDefault="00926425" w:rsidP="0092642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26425" w:rsidRPr="009851A6" w14:paraId="297630C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D6B926" w14:textId="65D407CF" w:rsidR="00926425" w:rsidRPr="00D21FD6" w:rsidRDefault="00926425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</w:t>
            </w:r>
          </w:p>
        </w:tc>
        <w:tc>
          <w:tcPr>
            <w:tcW w:w="861" w:type="pct"/>
            <w:shd w:val="clear" w:color="auto" w:fill="auto"/>
          </w:tcPr>
          <w:p w14:paraId="6289D9BE" w14:textId="77777777" w:rsidR="00926425" w:rsidRPr="009851A6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166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00783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D73404A" w14:textId="77777777" w:rsidR="00926425" w:rsidRPr="009851A6" w:rsidRDefault="00926425" w:rsidP="0092642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425" w:rsidRPr="009851A6" w14:paraId="59AD5C1A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63ADAC0" w14:textId="4E24AD12" w:rsidR="00926425" w:rsidRPr="00D21FD6" w:rsidRDefault="00926425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agency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AE6CD06" w14:textId="77777777" w:rsidR="00926425" w:rsidRPr="009851A6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8783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23686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54076A" w14:textId="77777777" w:rsidR="00926425" w:rsidRPr="009851A6" w:rsidRDefault="00926425" w:rsidP="0092642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26425" w:rsidRPr="009851A6" w14:paraId="2A2966A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AB32F2E" w14:textId="2169ECB7" w:rsidR="00926425" w:rsidRPr="00D21FD6" w:rsidRDefault="00926425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agency</w:t>
            </w:r>
          </w:p>
        </w:tc>
        <w:tc>
          <w:tcPr>
            <w:tcW w:w="861" w:type="pct"/>
            <w:shd w:val="clear" w:color="auto" w:fill="auto"/>
          </w:tcPr>
          <w:p w14:paraId="7725DA77" w14:textId="77777777" w:rsidR="00926425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1331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3135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3AF082" w14:textId="77777777" w:rsidR="00926425" w:rsidRPr="009851A6" w:rsidRDefault="00926425" w:rsidP="0092642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D4D84C6" w14:textId="77777777" w:rsidR="00A72457" w:rsidRDefault="00A7245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A72457" w:rsidRPr="009851A6" w14:paraId="7502F31F" w14:textId="77777777" w:rsidTr="00AC158E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D02F24B" w14:textId="77777777" w:rsidR="00A72457" w:rsidRPr="009851A6" w:rsidRDefault="00A72457" w:rsidP="00AC15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75161457" w14:textId="77777777" w:rsidR="00A72457" w:rsidRPr="009851A6" w:rsidRDefault="00A72457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6B17396D" w14:textId="77777777" w:rsidR="00A72457" w:rsidRPr="009851A6" w:rsidRDefault="00A72457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26425" w:rsidRPr="009851A6" w14:paraId="3EBF353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153A35C" w14:textId="77777777" w:rsidR="00926425" w:rsidRPr="00D21FD6" w:rsidRDefault="00926425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50AEBB9D" w14:textId="7C289AB8" w:rsidR="00926425" w:rsidRDefault="00E81C1B" w:rsidP="0092642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812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4659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26425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2642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6062E8" w14:textId="77777777" w:rsidR="00926425" w:rsidRPr="009851A6" w:rsidRDefault="00926425" w:rsidP="0092642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E31420D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6FFBEB5" w14:textId="2BA68EF3" w:rsidR="006B5163" w:rsidRPr="00D5156D" w:rsidRDefault="006B5163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6C43F58D" w14:textId="3AA482A7" w:rsidR="006B5163" w:rsidRPr="00EA4932" w:rsidRDefault="00E81C1B" w:rsidP="006B5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2659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6632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63018BA" w14:textId="543517BC" w:rsidR="006B5163" w:rsidRPr="009851A6" w:rsidRDefault="006B5163" w:rsidP="006B516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7AA368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605A14" w14:textId="7859F9F3" w:rsidR="006B5163" w:rsidRPr="00D5156D" w:rsidRDefault="006B5163" w:rsidP="00624C7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96C5D8D" w14:textId="27A93176" w:rsidR="006B5163" w:rsidRPr="00EA4932" w:rsidRDefault="00E81C1B" w:rsidP="006B5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5388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5196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D4DAB1D" w14:textId="20DB3C15" w:rsidR="006B5163" w:rsidRPr="009851A6" w:rsidRDefault="006B5163" w:rsidP="006B516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3C32" w:rsidRPr="009851A6" w14:paraId="4E8C19B5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486BABC" w14:textId="0D7152C8" w:rsidR="00C43C32" w:rsidRPr="00175E36" w:rsidRDefault="00C43C32" w:rsidP="00624C7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ransport 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5FB68FAB" w14:textId="77777777" w:rsidR="00C43C32" w:rsidRPr="009851A6" w:rsidRDefault="00C43C32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9B276FF" w14:textId="77777777" w:rsidR="00C43C32" w:rsidRPr="009851A6" w:rsidRDefault="00C43C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43C32" w:rsidRPr="009851A6" w14:paraId="7A5041F3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FC3255E" w14:textId="00B23E05" w:rsidR="00C43C32" w:rsidRPr="00D21FD6" w:rsidRDefault="00C43C32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6B51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types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ransport services</w:t>
            </w:r>
          </w:p>
        </w:tc>
        <w:tc>
          <w:tcPr>
            <w:tcW w:w="861" w:type="pct"/>
            <w:shd w:val="clear" w:color="auto" w:fill="auto"/>
          </w:tcPr>
          <w:p w14:paraId="2C7D8794" w14:textId="77777777" w:rsidR="00C43C32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005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691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6C6F921" w14:textId="77777777" w:rsidR="00C43C32" w:rsidRPr="009851A6" w:rsidRDefault="00C43C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3C32" w:rsidRPr="009851A6" w14:paraId="7C247012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FEF4BF" w14:textId="4152DD4C" w:rsidR="00C43C32" w:rsidRPr="00D21FD6" w:rsidRDefault="00C43C32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transport service</w:t>
            </w:r>
            <w:r w:rsid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17002BC4" w14:textId="77777777" w:rsidR="00C43C32" w:rsidRPr="009851A6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3251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2539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9BB2B9" w14:textId="77777777" w:rsidR="00C43C32" w:rsidRPr="009851A6" w:rsidRDefault="00C43C32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3C32" w:rsidRPr="009851A6" w14:paraId="661D4DAB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EC4EF6" w14:textId="75D8AE65" w:rsidR="00C43C32" w:rsidRPr="00D21FD6" w:rsidRDefault="00C43C32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transport service</w:t>
            </w:r>
          </w:p>
        </w:tc>
        <w:tc>
          <w:tcPr>
            <w:tcW w:w="861" w:type="pct"/>
            <w:shd w:val="clear" w:color="auto" w:fill="auto"/>
          </w:tcPr>
          <w:p w14:paraId="309E06EA" w14:textId="77777777" w:rsidR="00C43C32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3943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8212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97C06CA" w14:textId="77777777" w:rsidR="00C43C32" w:rsidRPr="009851A6" w:rsidRDefault="00C43C32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43C32" w:rsidRPr="009851A6" w14:paraId="0BB7559A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D39949B" w14:textId="77777777" w:rsidR="00C43C32" w:rsidRPr="00D21FD6" w:rsidRDefault="00C43C32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7506BEF8" w14:textId="77777777" w:rsidR="00C43C32" w:rsidRDefault="00E81C1B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9697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959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3C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43C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ED926EF" w14:textId="77777777" w:rsidR="00C43C32" w:rsidRPr="009851A6" w:rsidRDefault="00C43C32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8AD8C6E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7EF2F62" w14:textId="0C5C3A0D" w:rsidR="006B5163" w:rsidRPr="00D5156D" w:rsidRDefault="006B5163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ransport service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6DF983F0" w14:textId="4FAD2397" w:rsidR="006B5163" w:rsidRPr="00EA4932" w:rsidRDefault="00E81C1B" w:rsidP="006B5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639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818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8477704" w14:textId="403B45DA" w:rsidR="006B5163" w:rsidRPr="009851A6" w:rsidRDefault="006B5163" w:rsidP="006B516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5FB6675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CCF06A" w14:textId="16EEB5DD" w:rsidR="006B5163" w:rsidRPr="00D5156D" w:rsidRDefault="006B5163" w:rsidP="00624C7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ransport service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2B2FD1D3" w14:textId="65DD2626" w:rsidR="006B5163" w:rsidRPr="00EA4932" w:rsidRDefault="00E81C1B" w:rsidP="006B5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4991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5373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9151C9" w14:textId="4C8A34A0" w:rsidR="006B5163" w:rsidRPr="009851A6" w:rsidRDefault="006B5163" w:rsidP="006B516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75CA9A1" w14:textId="77777777" w:rsidR="00D5156D" w:rsidRDefault="00D5156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F075A24" w14:textId="7C571499" w:rsidR="006B5163" w:rsidRPr="006B5163" w:rsidRDefault="00F00051" w:rsidP="006B516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erson With Disability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B5163" w:rsidRPr="009851A6" w14:paraId="5B8D6711" w14:textId="77777777" w:rsidTr="006456F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81A0E11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A9A66BC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0641BDB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5163" w:rsidRPr="009851A6" w14:paraId="2CBB38C6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AB7CE17" w14:textId="77777777" w:rsidR="006B5163" w:rsidRPr="00F979C5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details.</w:t>
            </w:r>
          </w:p>
        </w:tc>
        <w:tc>
          <w:tcPr>
            <w:tcW w:w="861" w:type="pct"/>
            <w:shd w:val="clear" w:color="auto" w:fill="auto"/>
          </w:tcPr>
          <w:p w14:paraId="586A3D2B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7887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3420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B97B46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E6D86F0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57DBFA6" w14:textId="77777777" w:rsidR="006B5163" w:rsidRPr="00F979C5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642E143A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365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7779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CAD581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55959E7A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ADE6D32" w14:textId="05A4167B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resour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120FDFFF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6110265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4150FE4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7ED9A97" w14:textId="02FF32F8" w:rsidR="006B5163" w:rsidRPr="00D21FD6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wo community resources</w:t>
            </w:r>
          </w:p>
        </w:tc>
        <w:tc>
          <w:tcPr>
            <w:tcW w:w="861" w:type="pct"/>
            <w:shd w:val="clear" w:color="auto" w:fill="auto"/>
          </w:tcPr>
          <w:p w14:paraId="21507EC1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348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668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1B7B2C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4012AD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B37EBF1" w14:textId="1353161C" w:rsidR="006B5163" w:rsidRPr="00D21FD6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each community resource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B6369F3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29967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7577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E44A3E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1B58A7F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BD5D09F" w14:textId="77777777" w:rsidR="006B5163" w:rsidRPr="00D21FD6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participation resource</w:t>
            </w:r>
          </w:p>
        </w:tc>
        <w:tc>
          <w:tcPr>
            <w:tcW w:w="861" w:type="pct"/>
            <w:shd w:val="clear" w:color="auto" w:fill="auto"/>
          </w:tcPr>
          <w:p w14:paraId="04B16577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9959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0346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48E49E5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F2939CE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8ED55F" w14:textId="77777777" w:rsidR="006B5163" w:rsidRPr="00D21FD6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7E9C6FEF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738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692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27F0D2C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7403F8B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9B9876" w14:textId="77777777" w:rsidR="006B5163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esources accommo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B34ADD3" w14:textId="77777777" w:rsidR="006B5163" w:rsidRPr="00EA4932" w:rsidRDefault="006B5163" w:rsidP="006456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EFD5203" w14:textId="77777777" w:rsidR="006B5163" w:rsidRPr="009851A6" w:rsidRDefault="006B5163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05751334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6D2741D" w14:textId="77777777" w:rsidR="006B5163" w:rsidRPr="00D21FD6" w:rsidRDefault="006B5163" w:rsidP="00624C77">
            <w:pPr>
              <w:pStyle w:val="ListParagraph"/>
              <w:numPr>
                <w:ilvl w:val="1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ource 1 </w:t>
            </w:r>
          </w:p>
        </w:tc>
        <w:tc>
          <w:tcPr>
            <w:tcW w:w="861" w:type="pct"/>
            <w:shd w:val="clear" w:color="auto" w:fill="auto"/>
          </w:tcPr>
          <w:p w14:paraId="12BD545B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060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9339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459D60B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B2E3373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76E75FF" w14:textId="77777777" w:rsidR="006B5163" w:rsidRPr="00D21FD6" w:rsidRDefault="006B5163" w:rsidP="00624C77">
            <w:pPr>
              <w:pStyle w:val="ListParagraph"/>
              <w:numPr>
                <w:ilvl w:val="1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2</w:t>
            </w: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63B1BC1C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7197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3919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8A5D68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BDE750D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78A65B" w14:textId="77777777" w:rsidR="006B5163" w:rsidRDefault="006B5163" w:rsidP="00624C77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esour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0D92DA43" w14:textId="77777777" w:rsidR="006B5163" w:rsidRPr="00EA4932" w:rsidRDefault="006B5163" w:rsidP="006456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5CBF0B7" w14:textId="77777777" w:rsidR="006B5163" w:rsidRPr="009851A6" w:rsidRDefault="006B5163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051F9873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3D1BA8" w14:textId="77777777" w:rsidR="006B5163" w:rsidRPr="00D21FD6" w:rsidRDefault="006B5163" w:rsidP="00624C7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1</w:t>
            </w:r>
          </w:p>
        </w:tc>
        <w:tc>
          <w:tcPr>
            <w:tcW w:w="861" w:type="pct"/>
            <w:shd w:val="clear" w:color="auto" w:fill="auto"/>
          </w:tcPr>
          <w:p w14:paraId="735AF51D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9213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5363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37A47C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11BFF2CE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282562" w14:textId="77777777" w:rsidR="006B5163" w:rsidRPr="00D21FD6" w:rsidRDefault="006B5163" w:rsidP="00624C7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 2</w:t>
            </w:r>
          </w:p>
        </w:tc>
        <w:tc>
          <w:tcPr>
            <w:tcW w:w="861" w:type="pct"/>
            <w:shd w:val="clear" w:color="auto" w:fill="auto"/>
          </w:tcPr>
          <w:p w14:paraId="272EDD85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92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3528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F504A4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BD2798B" w14:textId="77777777" w:rsidR="006B5163" w:rsidRDefault="006B5163" w:rsidP="006B516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B5163" w:rsidRPr="009851A6" w14:paraId="33F0DB5C" w14:textId="77777777" w:rsidTr="006456F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48D7F85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361E9BB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E5091A9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5163" w:rsidRPr="009851A6" w14:paraId="58B13C37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A1C1F88" w14:textId="7583E49F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ogram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63F26657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54D11D0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60F41B20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5FFA26" w14:textId="5FE69E4C" w:rsidR="006B5163" w:rsidRPr="00D21FD6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wo community programs</w:t>
            </w:r>
          </w:p>
        </w:tc>
        <w:tc>
          <w:tcPr>
            <w:tcW w:w="861" w:type="pct"/>
            <w:shd w:val="clear" w:color="auto" w:fill="auto"/>
          </w:tcPr>
          <w:p w14:paraId="570C5A6C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53032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0260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FF5BA2D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E5AF6B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FC17F1B" w14:textId="7EC32CA6" w:rsidR="006B5163" w:rsidRPr="00D21FD6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community program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0D35F88B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221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35691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A8C95C8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44F15F40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2B7BB3F" w14:textId="0B23EA3C" w:rsidR="006B5163" w:rsidRPr="00D21FD6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ests, needs, abilities and preferences addressed by each community </w:t>
            </w:r>
            <w:r w:rsidR="0077295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</w:p>
        </w:tc>
        <w:tc>
          <w:tcPr>
            <w:tcW w:w="861" w:type="pct"/>
            <w:shd w:val="clear" w:color="auto" w:fill="auto"/>
          </w:tcPr>
          <w:p w14:paraId="0D9747E4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2877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07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ADADCC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91108D2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ADFE2B4" w14:textId="77777777" w:rsidR="006B5163" w:rsidRPr="00D21FD6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terests, needs, abilities and preferences recorded are based on the client’s individualised plan </w:t>
            </w:r>
          </w:p>
        </w:tc>
        <w:tc>
          <w:tcPr>
            <w:tcW w:w="861" w:type="pct"/>
            <w:shd w:val="clear" w:color="auto" w:fill="auto"/>
          </w:tcPr>
          <w:p w14:paraId="7A090607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4902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10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393773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2E7C719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D8C5C86" w14:textId="77777777" w:rsidR="006B5163" w:rsidRPr="00EF1B1F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programs accommodate the cultural needs of the client based on their individualised plan </w:t>
            </w:r>
          </w:p>
        </w:tc>
        <w:tc>
          <w:tcPr>
            <w:tcW w:w="861" w:type="pct"/>
            <w:shd w:val="clear" w:color="auto" w:fill="auto"/>
          </w:tcPr>
          <w:p w14:paraId="2CC63A73" w14:textId="77777777" w:rsidR="006B5163" w:rsidRPr="00EA4932" w:rsidRDefault="006B5163" w:rsidP="006456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BBD2957" w14:textId="77777777" w:rsidR="006B5163" w:rsidRPr="009851A6" w:rsidRDefault="006B5163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7125B8A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0CDD16B" w14:textId="77777777" w:rsidR="006B5163" w:rsidRPr="00EF1B1F" w:rsidRDefault="006B5163" w:rsidP="00624C77">
            <w:pPr>
              <w:pStyle w:val="ListParagraph"/>
              <w:numPr>
                <w:ilvl w:val="1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 1</w:t>
            </w:r>
          </w:p>
        </w:tc>
        <w:tc>
          <w:tcPr>
            <w:tcW w:w="861" w:type="pct"/>
            <w:shd w:val="clear" w:color="auto" w:fill="auto"/>
          </w:tcPr>
          <w:p w14:paraId="72E7A659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4457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1190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BE5922E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3583E5E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F2A3650" w14:textId="77777777" w:rsidR="006B5163" w:rsidRPr="00EF1B1F" w:rsidRDefault="006B5163" w:rsidP="00624C77">
            <w:pPr>
              <w:pStyle w:val="ListParagraph"/>
              <w:numPr>
                <w:ilvl w:val="1"/>
                <w:numId w:val="37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 2</w:t>
            </w:r>
          </w:p>
        </w:tc>
        <w:tc>
          <w:tcPr>
            <w:tcW w:w="861" w:type="pct"/>
            <w:shd w:val="clear" w:color="auto" w:fill="auto"/>
          </w:tcPr>
          <w:p w14:paraId="21726BEA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8824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6675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A2A31C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D451046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B5D63C9" w14:textId="77777777" w:rsidR="006B5163" w:rsidRPr="00EF1B1F" w:rsidRDefault="006B5163" w:rsidP="00624C77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F1B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rogram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18C9BC03" w14:textId="77777777" w:rsidR="006B5163" w:rsidRPr="00EA4932" w:rsidRDefault="006B5163" w:rsidP="006456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E3E7617" w14:textId="77777777" w:rsidR="006B5163" w:rsidRPr="009851A6" w:rsidRDefault="006B5163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63A2C9D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8DFE96" w14:textId="77777777" w:rsidR="006B5163" w:rsidRPr="00D21FD6" w:rsidRDefault="006B5163" w:rsidP="00624C7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 1</w:t>
            </w:r>
          </w:p>
        </w:tc>
        <w:tc>
          <w:tcPr>
            <w:tcW w:w="861" w:type="pct"/>
            <w:shd w:val="clear" w:color="auto" w:fill="auto"/>
          </w:tcPr>
          <w:p w14:paraId="3B6C79F6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0038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6225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8FB86B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DFAC7B0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7264FAA" w14:textId="77777777" w:rsidR="006B5163" w:rsidRPr="00D21FD6" w:rsidRDefault="006B5163" w:rsidP="00624C7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215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 2</w:t>
            </w:r>
          </w:p>
        </w:tc>
        <w:tc>
          <w:tcPr>
            <w:tcW w:w="861" w:type="pct"/>
            <w:shd w:val="clear" w:color="auto" w:fill="auto"/>
          </w:tcPr>
          <w:p w14:paraId="13CB11B0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56695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579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725A30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4EC46140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8CBACA3" w14:textId="7BDDB059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i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48AAD33D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C76A5D2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5AC39620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D3A6AB" w14:textId="02C33B26" w:rsidR="006B5163" w:rsidRPr="00D21FD6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ypes of community aids</w:t>
            </w:r>
          </w:p>
        </w:tc>
        <w:tc>
          <w:tcPr>
            <w:tcW w:w="861" w:type="pct"/>
            <w:shd w:val="clear" w:color="auto" w:fill="auto"/>
          </w:tcPr>
          <w:p w14:paraId="78ADE6D4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4168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704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27D44C2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4B85DA5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6326B0" w14:textId="16C0DB2D" w:rsidR="006B5163" w:rsidRPr="00D21FD6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community aid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22CFF858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7549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2282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77099C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C25DADD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FED50B8" w14:textId="7FA513EE" w:rsidR="006B5163" w:rsidRPr="00D21FD6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aid</w:t>
            </w:r>
          </w:p>
        </w:tc>
        <w:tc>
          <w:tcPr>
            <w:tcW w:w="861" w:type="pct"/>
            <w:shd w:val="clear" w:color="auto" w:fill="auto"/>
          </w:tcPr>
          <w:p w14:paraId="6E3E6B26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7848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374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BA1758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27B1164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34A13A5" w14:textId="77777777" w:rsidR="006B5163" w:rsidRPr="00D21FD6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0BE08619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26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92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F8528CD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00EBF4" w14:textId="77777777" w:rsidR="00772953" w:rsidRDefault="0077295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B5163" w:rsidRPr="009851A6" w14:paraId="69F026DC" w14:textId="77777777" w:rsidTr="00C759A8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657301F" w14:textId="041805CC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9DE0CC7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69CD6FB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5163" w:rsidRPr="009851A6" w14:paraId="11C601DC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D0FB14B" w14:textId="77777777" w:rsidR="006B5163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s accommo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1E116F40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919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5646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DE5BE66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759856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420E3D" w14:textId="77777777" w:rsidR="006B5163" w:rsidRDefault="006B5163" w:rsidP="00624C77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ids accommod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252938A4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5866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0475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65D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96EB66F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BB907C7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05FD2C0" w14:textId="5668F7EF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equipmen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27250623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2694641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598D82E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6C20CD" w14:textId="13FC7540" w:rsidR="006B5163" w:rsidRPr="00D21FD6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ypes of community equipment</w:t>
            </w:r>
          </w:p>
        </w:tc>
        <w:tc>
          <w:tcPr>
            <w:tcW w:w="861" w:type="pct"/>
            <w:shd w:val="clear" w:color="auto" w:fill="auto"/>
          </w:tcPr>
          <w:p w14:paraId="73334B8F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6148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490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E6AD28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535BD7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4E42B5E" w14:textId="572AE187" w:rsidR="006B5163" w:rsidRPr="00D21FD6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community equipment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60607F40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6544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560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FEACBD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96CA89C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9B2E40A" w14:textId="231AEA9C" w:rsidR="006B5163" w:rsidRPr="00D21FD6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community equipment</w:t>
            </w:r>
          </w:p>
        </w:tc>
        <w:tc>
          <w:tcPr>
            <w:tcW w:w="861" w:type="pct"/>
            <w:shd w:val="clear" w:color="auto" w:fill="auto"/>
          </w:tcPr>
          <w:p w14:paraId="4EE30AB4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04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2405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1E88A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E81D19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88D48F5" w14:textId="77777777" w:rsidR="006B5163" w:rsidRPr="00D21FD6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2F34A224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96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96841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3D0F54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717906F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552AA62" w14:textId="77777777" w:rsidR="006B5163" w:rsidRPr="00D5156D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ieces of equipment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4F5F364F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3124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3188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2B3643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2468AB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E0CA3A1" w14:textId="77777777" w:rsidR="006B5163" w:rsidRPr="00D5156D" w:rsidRDefault="006B5163" w:rsidP="00624C77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ieces of equipment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5EE1EE5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5935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3285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B241501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464FEBC0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744C05C" w14:textId="77777777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ocial networks based on shared interes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53946B81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FED1BC9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17EBAE7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13F6CD" w14:textId="77777777" w:rsidR="006B5163" w:rsidRPr="00D21FD6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 based on shared interests</w:t>
            </w:r>
          </w:p>
        </w:tc>
        <w:tc>
          <w:tcPr>
            <w:tcW w:w="861" w:type="pct"/>
            <w:shd w:val="clear" w:color="auto" w:fill="auto"/>
          </w:tcPr>
          <w:p w14:paraId="2FEFC5FA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474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9698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C8AE7CF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528AF13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790E2E5" w14:textId="77777777" w:rsidR="006B5163" w:rsidRPr="00D21FD6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social network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1C5D58F7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6190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9089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2AB32D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59BFCEFB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D12AB0" w14:textId="77777777" w:rsidR="006B5163" w:rsidRPr="00D21FD6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social network</w:t>
            </w:r>
          </w:p>
        </w:tc>
        <w:tc>
          <w:tcPr>
            <w:tcW w:w="861" w:type="pct"/>
            <w:shd w:val="clear" w:color="auto" w:fill="auto"/>
          </w:tcPr>
          <w:p w14:paraId="175FAA62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1822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8261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C184299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967870D" w14:textId="77777777" w:rsidR="0051454D" w:rsidRDefault="0051454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51454D" w:rsidRPr="009851A6" w14:paraId="30FA2920" w14:textId="77777777" w:rsidTr="00AC158E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230E39F" w14:textId="28A30E45" w:rsidR="0051454D" w:rsidRPr="009851A6" w:rsidRDefault="0051454D" w:rsidP="00AC15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89932C3" w14:textId="77777777" w:rsidR="0051454D" w:rsidRPr="009851A6" w:rsidRDefault="0051454D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83D412E" w14:textId="77777777" w:rsidR="0051454D" w:rsidRPr="009851A6" w:rsidRDefault="0051454D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5163" w:rsidRPr="009851A6" w14:paraId="3FEBF1A9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E746680" w14:textId="77777777" w:rsidR="006B5163" w:rsidRPr="00D21FD6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428D04E2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8589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127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7011769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71102C1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9A2A40E" w14:textId="77777777" w:rsidR="006B5163" w:rsidRPr="00D5156D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ocial network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4F7C87C0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30956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9398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70A258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5BA2072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A37876" w14:textId="77777777" w:rsidR="006B5163" w:rsidRPr="00D5156D" w:rsidRDefault="006B5163" w:rsidP="00624C77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ocial network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7451123E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6077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9814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145C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535CA6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85A2359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1F9AFDF" w14:textId="77777777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work 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12DCE125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EB607E8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357A92AB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50B05E4" w14:textId="77777777" w:rsidR="006B5163" w:rsidRPr="00D21FD6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 based on shared interests</w:t>
            </w:r>
          </w:p>
        </w:tc>
        <w:tc>
          <w:tcPr>
            <w:tcW w:w="861" w:type="pct"/>
            <w:shd w:val="clear" w:color="auto" w:fill="auto"/>
          </w:tcPr>
          <w:p w14:paraId="72EDDFA1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35894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1072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A92198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0E781DB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A598AC7" w14:textId="77777777" w:rsidR="006B5163" w:rsidRPr="00D21FD6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work network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182DDA46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6865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0147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21B6B13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52936297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6D931D" w14:textId="77777777" w:rsidR="006B5163" w:rsidRPr="00D21FD6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work network</w:t>
            </w:r>
          </w:p>
        </w:tc>
        <w:tc>
          <w:tcPr>
            <w:tcW w:w="861" w:type="pct"/>
            <w:shd w:val="clear" w:color="auto" w:fill="auto"/>
          </w:tcPr>
          <w:p w14:paraId="02B1903D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7852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6237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F71952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7499E1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3A18BD" w14:textId="77777777" w:rsidR="006B5163" w:rsidRPr="00D21FD6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7ED3FB59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4360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1826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55E8CBB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19061F3A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E431FD1" w14:textId="77777777" w:rsidR="006B5163" w:rsidRPr="00D5156D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network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10285CA3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8890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3602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76862B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7F47C44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AE8B470" w14:textId="77777777" w:rsidR="006B5163" w:rsidRPr="00D5156D" w:rsidRDefault="006B5163" w:rsidP="00624C77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network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6C5EE149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7184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6964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2642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F59AFE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1E605E8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F41FF54" w14:textId="77777777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genc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21ED3F6A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25A68FC4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2D7FD207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7D557E" w14:textId="77777777" w:rsidR="006B5163" w:rsidRPr="00D21FD6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</w:t>
            </w:r>
          </w:p>
        </w:tc>
        <w:tc>
          <w:tcPr>
            <w:tcW w:w="861" w:type="pct"/>
            <w:shd w:val="clear" w:color="auto" w:fill="auto"/>
          </w:tcPr>
          <w:p w14:paraId="1345B62B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1518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0984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6A4FAF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AB4F7D7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A92E49" w14:textId="77777777" w:rsidR="006B5163" w:rsidRPr="00D21FD6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agency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446174E5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5822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403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9CE4EE1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020E3958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94AE5F" w14:textId="77777777" w:rsidR="006B5163" w:rsidRPr="00D21FD6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agency</w:t>
            </w:r>
          </w:p>
        </w:tc>
        <w:tc>
          <w:tcPr>
            <w:tcW w:w="861" w:type="pct"/>
            <w:shd w:val="clear" w:color="auto" w:fill="auto"/>
          </w:tcPr>
          <w:p w14:paraId="11F2665B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0085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879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4D5DA5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B936D9" w14:textId="77777777" w:rsidR="005624BB" w:rsidRDefault="005624B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5624BB" w:rsidRPr="009851A6" w14:paraId="3A65C52F" w14:textId="77777777" w:rsidTr="00AC158E">
        <w:trPr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7A1FE31" w14:textId="77777777" w:rsidR="005624BB" w:rsidRPr="009851A6" w:rsidRDefault="005624BB" w:rsidP="00AC158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dividualised pla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CA157CB" w14:textId="77777777" w:rsidR="005624BB" w:rsidRPr="009851A6" w:rsidRDefault="005624BB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4B1F738" w14:textId="77777777" w:rsidR="005624BB" w:rsidRPr="009851A6" w:rsidRDefault="005624BB" w:rsidP="00AC15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6B5163" w:rsidRPr="009851A6" w14:paraId="16A9F0B1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6BA937F" w14:textId="77777777" w:rsidR="006B5163" w:rsidRPr="00D21FD6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6EB9679F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439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7760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9C932AD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EE89E62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83619D" w14:textId="77777777" w:rsidR="006B5163" w:rsidRPr="00D5156D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1B447710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685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2024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986F0A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BBF56C3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D1107F1" w14:textId="77777777" w:rsidR="006B5163" w:rsidRPr="00D5156D" w:rsidRDefault="006B5163" w:rsidP="00624C77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gencie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416A8995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1237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3211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2CFBA9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593BFA2" w14:textId="77777777" w:rsidTr="006456F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67064E9" w14:textId="77777777" w:rsidR="006B5163" w:rsidRPr="00175E36" w:rsidRDefault="006B5163" w:rsidP="00624C77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transport 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 client’s interests, needs, abilities and preferences as reflected in their individualised plan</w:t>
            </w:r>
          </w:p>
        </w:tc>
        <w:tc>
          <w:tcPr>
            <w:tcW w:w="861" w:type="pct"/>
            <w:shd w:val="clear" w:color="auto" w:fill="auto"/>
          </w:tcPr>
          <w:p w14:paraId="40DC120A" w14:textId="77777777" w:rsidR="006B5163" w:rsidRPr="009851A6" w:rsidRDefault="006B516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5ACE9D7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B5163" w:rsidRPr="009851A6" w14:paraId="04AC7EF2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2BA495" w14:textId="77777777" w:rsidR="006B5163" w:rsidRPr="00D21FD6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types of transport services</w:t>
            </w:r>
          </w:p>
        </w:tc>
        <w:tc>
          <w:tcPr>
            <w:tcW w:w="861" w:type="pct"/>
            <w:shd w:val="clear" w:color="auto" w:fill="auto"/>
          </w:tcPr>
          <w:p w14:paraId="5555D633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8443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3259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90735EC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2CED6613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88EC614" w14:textId="77777777" w:rsidR="006B5163" w:rsidRPr="00D21FD6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urce of each transport service (e.g. online site, publications, multimedia sources etc.)</w:t>
            </w:r>
          </w:p>
        </w:tc>
        <w:tc>
          <w:tcPr>
            <w:tcW w:w="861" w:type="pct"/>
            <w:shd w:val="clear" w:color="auto" w:fill="auto"/>
          </w:tcPr>
          <w:p w14:paraId="4851E7FF" w14:textId="77777777" w:rsidR="006B5163" w:rsidRPr="009851A6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8164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566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3E0FB6" w14:textId="77777777" w:rsidR="006B5163" w:rsidRPr="009851A6" w:rsidRDefault="006B516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331EDB1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A71C025" w14:textId="77777777" w:rsidR="006B5163" w:rsidRPr="00D21FD6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1F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addressed by each transport service</w:t>
            </w:r>
          </w:p>
        </w:tc>
        <w:tc>
          <w:tcPr>
            <w:tcW w:w="861" w:type="pct"/>
            <w:shd w:val="clear" w:color="auto" w:fill="auto"/>
          </w:tcPr>
          <w:p w14:paraId="68E50BBA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3651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333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5FFD8EE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6442379B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D7860DE" w14:textId="77777777" w:rsidR="006B5163" w:rsidRPr="00D21FD6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terests, needs, abilities and preferences recorded are based on the client’s individualised plan</w:t>
            </w:r>
          </w:p>
        </w:tc>
        <w:tc>
          <w:tcPr>
            <w:tcW w:w="861" w:type="pct"/>
            <w:shd w:val="clear" w:color="auto" w:fill="auto"/>
          </w:tcPr>
          <w:p w14:paraId="2E28D5A7" w14:textId="77777777" w:rsidR="006B5163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875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9457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F993990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485D5E59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B5C1D88" w14:textId="77777777" w:rsidR="006B5163" w:rsidRPr="00D5156D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ransport services accommodate the cultural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77E5DDA5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4867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1575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874EAB8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B5163" w:rsidRPr="009851A6" w14:paraId="3C8CAE21" w14:textId="77777777" w:rsidTr="006456F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F95D70" w14:textId="77777777" w:rsidR="006B5163" w:rsidRPr="00D5156D" w:rsidRDefault="006B5163" w:rsidP="00624C77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515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transport services accommodate the religious needs of the client based on their individualised plan</w:t>
            </w:r>
          </w:p>
        </w:tc>
        <w:tc>
          <w:tcPr>
            <w:tcW w:w="861" w:type="pct"/>
            <w:shd w:val="clear" w:color="auto" w:fill="auto"/>
          </w:tcPr>
          <w:p w14:paraId="39827B1D" w14:textId="77777777" w:rsidR="006B5163" w:rsidRPr="00EA4932" w:rsidRDefault="00E81C1B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57213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2792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163" w:rsidRPr="006B516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B516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DB9D0D0" w14:textId="77777777" w:rsidR="006B5163" w:rsidRPr="009851A6" w:rsidRDefault="006B516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4F14C21" w14:textId="77777777" w:rsidR="00C759A8" w:rsidRDefault="00C759A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275100C5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2A4B6F29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B729B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dividualised</w:t>
            </w:r>
            <w:r w:rsidR="00E4015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la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AFFD0" w14:textId="77777777" w:rsidR="00E81C1B" w:rsidRDefault="00E81C1B" w:rsidP="000055D1">
      <w:pPr>
        <w:spacing w:after="0" w:line="240" w:lineRule="auto"/>
      </w:pPr>
      <w:r>
        <w:separator/>
      </w:r>
    </w:p>
  </w:endnote>
  <w:endnote w:type="continuationSeparator" w:id="0">
    <w:p w14:paraId="55D024B5" w14:textId="77777777" w:rsidR="00E81C1B" w:rsidRDefault="00E81C1B" w:rsidP="000055D1">
      <w:pPr>
        <w:spacing w:after="0" w:line="240" w:lineRule="auto"/>
      </w:pPr>
      <w:r>
        <w:continuationSeparator/>
      </w:r>
    </w:p>
  </w:endnote>
  <w:endnote w:type="continuationNotice" w:id="1">
    <w:p w14:paraId="51907002" w14:textId="77777777" w:rsidR="00E81C1B" w:rsidRDefault="00E81C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A3C70E" w14:textId="77777777" w:rsidR="00715E18" w:rsidRPr="00715E18" w:rsidRDefault="000055D1" w:rsidP="00715E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715E18" w:rsidRPr="00715E18">
      <w:rPr>
        <w:color w:val="808080" w:themeColor="background1" w:themeShade="80"/>
        <w:sz w:val="18"/>
      </w:rPr>
      <w:t>Version 1.1 Produced on 1st Nov 2023</w:t>
    </w:r>
  </w:p>
  <w:p w14:paraId="521AE970" w14:textId="58B765F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715E18" w:rsidRPr="00715E18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C32F7" w14:textId="77777777" w:rsidR="00715E18" w:rsidRPr="00715E18" w:rsidRDefault="000055D1" w:rsidP="00715E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715E18" w:rsidRPr="00715E18">
      <w:rPr>
        <w:color w:val="808080" w:themeColor="background1" w:themeShade="80"/>
        <w:sz w:val="18"/>
      </w:rPr>
      <w:t>Version 1.1 Produced on 1st Nov 2023</w:t>
    </w:r>
  </w:p>
  <w:p w14:paraId="63DECA6C" w14:textId="5E2C2E02" w:rsidR="000055D1" w:rsidRPr="000055D1" w:rsidRDefault="00715E1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15E18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FD334" w14:textId="77777777" w:rsidR="00715E18" w:rsidRDefault="00715E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A6A86" w14:textId="77777777" w:rsidR="00E81C1B" w:rsidRDefault="00E81C1B" w:rsidP="000055D1">
      <w:pPr>
        <w:spacing w:after="0" w:line="240" w:lineRule="auto"/>
      </w:pPr>
      <w:r>
        <w:separator/>
      </w:r>
    </w:p>
  </w:footnote>
  <w:footnote w:type="continuationSeparator" w:id="0">
    <w:p w14:paraId="500D49C8" w14:textId="77777777" w:rsidR="00E81C1B" w:rsidRDefault="00E81C1B" w:rsidP="000055D1">
      <w:pPr>
        <w:spacing w:after="0" w:line="240" w:lineRule="auto"/>
      </w:pPr>
      <w:r>
        <w:continuationSeparator/>
      </w:r>
    </w:p>
  </w:footnote>
  <w:footnote w:type="continuationNotice" w:id="1">
    <w:p w14:paraId="77527C1B" w14:textId="77777777" w:rsidR="00E81C1B" w:rsidRDefault="00E81C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C16FA" w14:textId="77777777" w:rsidR="00715E18" w:rsidRDefault="00715E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E3F22" w14:textId="77777777" w:rsidR="00715E18" w:rsidRDefault="00715E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79506" w14:textId="77777777" w:rsidR="00715E18" w:rsidRDefault="00715E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507AC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F164B5"/>
    <w:multiLevelType w:val="hybridMultilevel"/>
    <w:tmpl w:val="43B866B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3F6CCA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103603B"/>
    <w:multiLevelType w:val="hybridMultilevel"/>
    <w:tmpl w:val="2A36AF8C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90053A2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9562D87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CBA49F2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45A4AA1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6537665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51ED6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1FA0606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6454D3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3BD246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4F64F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6466A80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8264D04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A6903E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DA771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0D61A2C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5FD45CF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774020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A4E4675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F3038A1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D003F7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1197CCE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99321F2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7A455E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13436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CBD0D81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050305D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140294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BB023B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297113D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2DC5BAC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C9E3A74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FD9309D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09B4188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7DA3DD7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9E0543E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BEF49E6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CB02DC9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0"/>
  </w:num>
  <w:num w:numId="3">
    <w:abstractNumId w:val="19"/>
  </w:num>
  <w:num w:numId="4">
    <w:abstractNumId w:val="2"/>
  </w:num>
  <w:num w:numId="5">
    <w:abstractNumId w:val="10"/>
  </w:num>
  <w:num w:numId="6">
    <w:abstractNumId w:val="1"/>
  </w:num>
  <w:num w:numId="7">
    <w:abstractNumId w:val="16"/>
  </w:num>
  <w:num w:numId="8">
    <w:abstractNumId w:val="7"/>
  </w:num>
  <w:num w:numId="9">
    <w:abstractNumId w:val="24"/>
  </w:num>
  <w:num w:numId="10">
    <w:abstractNumId w:val="37"/>
  </w:num>
  <w:num w:numId="11">
    <w:abstractNumId w:val="5"/>
  </w:num>
  <w:num w:numId="12">
    <w:abstractNumId w:val="3"/>
  </w:num>
  <w:num w:numId="13">
    <w:abstractNumId w:val="4"/>
  </w:num>
  <w:num w:numId="14">
    <w:abstractNumId w:val="33"/>
  </w:num>
  <w:num w:numId="15">
    <w:abstractNumId w:val="20"/>
  </w:num>
  <w:num w:numId="16">
    <w:abstractNumId w:val="26"/>
  </w:num>
  <w:num w:numId="17">
    <w:abstractNumId w:val="32"/>
  </w:num>
  <w:num w:numId="18">
    <w:abstractNumId w:val="17"/>
  </w:num>
  <w:num w:numId="19">
    <w:abstractNumId w:val="31"/>
  </w:num>
  <w:num w:numId="20">
    <w:abstractNumId w:val="43"/>
  </w:num>
  <w:num w:numId="21">
    <w:abstractNumId w:val="34"/>
  </w:num>
  <w:num w:numId="22">
    <w:abstractNumId w:val="9"/>
  </w:num>
  <w:num w:numId="23">
    <w:abstractNumId w:val="6"/>
  </w:num>
  <w:num w:numId="24">
    <w:abstractNumId w:val="15"/>
  </w:num>
  <w:num w:numId="25">
    <w:abstractNumId w:val="41"/>
  </w:num>
  <w:num w:numId="26">
    <w:abstractNumId w:val="35"/>
  </w:num>
  <w:num w:numId="27">
    <w:abstractNumId w:val="36"/>
  </w:num>
  <w:num w:numId="28">
    <w:abstractNumId w:val="42"/>
  </w:num>
  <w:num w:numId="29">
    <w:abstractNumId w:val="22"/>
  </w:num>
  <w:num w:numId="30">
    <w:abstractNumId w:val="23"/>
  </w:num>
  <w:num w:numId="31">
    <w:abstractNumId w:val="12"/>
  </w:num>
  <w:num w:numId="32">
    <w:abstractNumId w:val="29"/>
  </w:num>
  <w:num w:numId="33">
    <w:abstractNumId w:val="39"/>
  </w:num>
  <w:num w:numId="34">
    <w:abstractNumId w:val="40"/>
  </w:num>
  <w:num w:numId="35">
    <w:abstractNumId w:val="25"/>
  </w:num>
  <w:num w:numId="36">
    <w:abstractNumId w:val="28"/>
  </w:num>
  <w:num w:numId="37">
    <w:abstractNumId w:val="14"/>
  </w:num>
  <w:num w:numId="38">
    <w:abstractNumId w:val="27"/>
  </w:num>
  <w:num w:numId="39">
    <w:abstractNumId w:val="11"/>
  </w:num>
  <w:num w:numId="40">
    <w:abstractNumId w:val="21"/>
  </w:num>
  <w:num w:numId="41">
    <w:abstractNumId w:val="8"/>
  </w:num>
  <w:num w:numId="42">
    <w:abstractNumId w:val="18"/>
  </w:num>
  <w:num w:numId="43">
    <w:abstractNumId w:val="38"/>
  </w:num>
  <w:num w:numId="44">
    <w:abstractNumId w:val="44"/>
  </w:num>
  <w:num w:numId="45">
    <w:abstractNumId w:val="13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1536"/>
    <w:rsid w:val="000055D1"/>
    <w:rsid w:val="00012FA5"/>
    <w:rsid w:val="0001719C"/>
    <w:rsid w:val="00024F70"/>
    <w:rsid w:val="0003239F"/>
    <w:rsid w:val="000445D9"/>
    <w:rsid w:val="000B26D5"/>
    <w:rsid w:val="000C400D"/>
    <w:rsid w:val="000D491C"/>
    <w:rsid w:val="000D4D52"/>
    <w:rsid w:val="000E76C9"/>
    <w:rsid w:val="000F5878"/>
    <w:rsid w:val="000F7D51"/>
    <w:rsid w:val="00104B4E"/>
    <w:rsid w:val="001102C9"/>
    <w:rsid w:val="0011611A"/>
    <w:rsid w:val="00122318"/>
    <w:rsid w:val="00140416"/>
    <w:rsid w:val="00145C48"/>
    <w:rsid w:val="00147512"/>
    <w:rsid w:val="001711BB"/>
    <w:rsid w:val="00175E36"/>
    <w:rsid w:val="00181C5B"/>
    <w:rsid w:val="00184303"/>
    <w:rsid w:val="00190C84"/>
    <w:rsid w:val="00196B77"/>
    <w:rsid w:val="001A5BB6"/>
    <w:rsid w:val="001B2F72"/>
    <w:rsid w:val="001B49AF"/>
    <w:rsid w:val="001C0748"/>
    <w:rsid w:val="001E1567"/>
    <w:rsid w:val="00205906"/>
    <w:rsid w:val="00230CBD"/>
    <w:rsid w:val="00230D5E"/>
    <w:rsid w:val="00231E2B"/>
    <w:rsid w:val="002503EC"/>
    <w:rsid w:val="00260CE4"/>
    <w:rsid w:val="002637DA"/>
    <w:rsid w:val="00266FCF"/>
    <w:rsid w:val="00267878"/>
    <w:rsid w:val="002727CC"/>
    <w:rsid w:val="002813D9"/>
    <w:rsid w:val="00293530"/>
    <w:rsid w:val="002B3073"/>
    <w:rsid w:val="002C4D53"/>
    <w:rsid w:val="002F29A7"/>
    <w:rsid w:val="00304F4A"/>
    <w:rsid w:val="00311BDE"/>
    <w:rsid w:val="0032020F"/>
    <w:rsid w:val="0032171A"/>
    <w:rsid w:val="00330AAA"/>
    <w:rsid w:val="00337CFE"/>
    <w:rsid w:val="003501D3"/>
    <w:rsid w:val="00351A01"/>
    <w:rsid w:val="00374149"/>
    <w:rsid w:val="0039482B"/>
    <w:rsid w:val="003B1BF2"/>
    <w:rsid w:val="003C1922"/>
    <w:rsid w:val="003C2612"/>
    <w:rsid w:val="003C2AEA"/>
    <w:rsid w:val="003E4C7B"/>
    <w:rsid w:val="003E5A30"/>
    <w:rsid w:val="003E605A"/>
    <w:rsid w:val="003E73D8"/>
    <w:rsid w:val="003F323F"/>
    <w:rsid w:val="00400512"/>
    <w:rsid w:val="00402438"/>
    <w:rsid w:val="004121BD"/>
    <w:rsid w:val="004421BC"/>
    <w:rsid w:val="00463735"/>
    <w:rsid w:val="00482E30"/>
    <w:rsid w:val="004831EC"/>
    <w:rsid w:val="00484193"/>
    <w:rsid w:val="00496E20"/>
    <w:rsid w:val="004A354B"/>
    <w:rsid w:val="004A60AF"/>
    <w:rsid w:val="004D4D20"/>
    <w:rsid w:val="004E2DBB"/>
    <w:rsid w:val="004E31CB"/>
    <w:rsid w:val="005002ED"/>
    <w:rsid w:val="00501263"/>
    <w:rsid w:val="0050240F"/>
    <w:rsid w:val="005042C7"/>
    <w:rsid w:val="00513349"/>
    <w:rsid w:val="00513603"/>
    <w:rsid w:val="0051454D"/>
    <w:rsid w:val="0051497F"/>
    <w:rsid w:val="005421C9"/>
    <w:rsid w:val="00544CAF"/>
    <w:rsid w:val="00553E0A"/>
    <w:rsid w:val="005623C2"/>
    <w:rsid w:val="005624BB"/>
    <w:rsid w:val="00597D07"/>
    <w:rsid w:val="005E6274"/>
    <w:rsid w:val="005E6B5C"/>
    <w:rsid w:val="005E75CC"/>
    <w:rsid w:val="005F4237"/>
    <w:rsid w:val="005F4481"/>
    <w:rsid w:val="0060042F"/>
    <w:rsid w:val="006165F4"/>
    <w:rsid w:val="00624C77"/>
    <w:rsid w:val="00625F21"/>
    <w:rsid w:val="00627BD8"/>
    <w:rsid w:val="00634133"/>
    <w:rsid w:val="00637F3E"/>
    <w:rsid w:val="0064516B"/>
    <w:rsid w:val="006605E1"/>
    <w:rsid w:val="00672A70"/>
    <w:rsid w:val="006A6FB3"/>
    <w:rsid w:val="006B5163"/>
    <w:rsid w:val="00705265"/>
    <w:rsid w:val="00714550"/>
    <w:rsid w:val="00715E18"/>
    <w:rsid w:val="00723329"/>
    <w:rsid w:val="00731564"/>
    <w:rsid w:val="00743058"/>
    <w:rsid w:val="007521D7"/>
    <w:rsid w:val="007538CE"/>
    <w:rsid w:val="00772953"/>
    <w:rsid w:val="0079287B"/>
    <w:rsid w:val="007C6639"/>
    <w:rsid w:val="007C7FE9"/>
    <w:rsid w:val="007D277F"/>
    <w:rsid w:val="007E601C"/>
    <w:rsid w:val="007E7679"/>
    <w:rsid w:val="00801B14"/>
    <w:rsid w:val="00816F0F"/>
    <w:rsid w:val="00822FDB"/>
    <w:rsid w:val="0083339D"/>
    <w:rsid w:val="00836470"/>
    <w:rsid w:val="008575F6"/>
    <w:rsid w:val="00862C1C"/>
    <w:rsid w:val="00867B61"/>
    <w:rsid w:val="008829E4"/>
    <w:rsid w:val="00887A20"/>
    <w:rsid w:val="00895E1F"/>
    <w:rsid w:val="008A120A"/>
    <w:rsid w:val="008C2A69"/>
    <w:rsid w:val="008C6C99"/>
    <w:rsid w:val="008C79F8"/>
    <w:rsid w:val="008D56AA"/>
    <w:rsid w:val="00916D33"/>
    <w:rsid w:val="00926425"/>
    <w:rsid w:val="00926BF3"/>
    <w:rsid w:val="009352CB"/>
    <w:rsid w:val="00945636"/>
    <w:rsid w:val="00955A78"/>
    <w:rsid w:val="00960A21"/>
    <w:rsid w:val="00981667"/>
    <w:rsid w:val="00984E6E"/>
    <w:rsid w:val="009851A6"/>
    <w:rsid w:val="009865D3"/>
    <w:rsid w:val="009905B3"/>
    <w:rsid w:val="009D0F7D"/>
    <w:rsid w:val="009D1690"/>
    <w:rsid w:val="009D2770"/>
    <w:rsid w:val="009F04B9"/>
    <w:rsid w:val="009F077A"/>
    <w:rsid w:val="00A0524A"/>
    <w:rsid w:val="00A11D73"/>
    <w:rsid w:val="00A133B4"/>
    <w:rsid w:val="00A22C95"/>
    <w:rsid w:val="00A34FFC"/>
    <w:rsid w:val="00A6003F"/>
    <w:rsid w:val="00A63836"/>
    <w:rsid w:val="00A70597"/>
    <w:rsid w:val="00A70F16"/>
    <w:rsid w:val="00A72457"/>
    <w:rsid w:val="00A865BA"/>
    <w:rsid w:val="00A90749"/>
    <w:rsid w:val="00A9596D"/>
    <w:rsid w:val="00AA6E8C"/>
    <w:rsid w:val="00AB76A2"/>
    <w:rsid w:val="00AC6249"/>
    <w:rsid w:val="00AD6A9D"/>
    <w:rsid w:val="00AE20D9"/>
    <w:rsid w:val="00AE2E80"/>
    <w:rsid w:val="00AE719F"/>
    <w:rsid w:val="00B074E6"/>
    <w:rsid w:val="00B119C5"/>
    <w:rsid w:val="00B21D93"/>
    <w:rsid w:val="00B2215F"/>
    <w:rsid w:val="00B439BF"/>
    <w:rsid w:val="00B729BA"/>
    <w:rsid w:val="00B74433"/>
    <w:rsid w:val="00B74FB2"/>
    <w:rsid w:val="00B8397A"/>
    <w:rsid w:val="00B83C43"/>
    <w:rsid w:val="00B877A6"/>
    <w:rsid w:val="00BC22B3"/>
    <w:rsid w:val="00BC720F"/>
    <w:rsid w:val="00C0469E"/>
    <w:rsid w:val="00C11E9C"/>
    <w:rsid w:val="00C15A5E"/>
    <w:rsid w:val="00C26FCE"/>
    <w:rsid w:val="00C272E7"/>
    <w:rsid w:val="00C43B3D"/>
    <w:rsid w:val="00C43C32"/>
    <w:rsid w:val="00C62BA8"/>
    <w:rsid w:val="00C647E7"/>
    <w:rsid w:val="00C759A8"/>
    <w:rsid w:val="00C83A2F"/>
    <w:rsid w:val="00C9126B"/>
    <w:rsid w:val="00C97DAA"/>
    <w:rsid w:val="00CA4573"/>
    <w:rsid w:val="00CB0D94"/>
    <w:rsid w:val="00CB50C9"/>
    <w:rsid w:val="00CC01F6"/>
    <w:rsid w:val="00CC3D0C"/>
    <w:rsid w:val="00CC46FB"/>
    <w:rsid w:val="00CD6FC0"/>
    <w:rsid w:val="00D02B9C"/>
    <w:rsid w:val="00D06A29"/>
    <w:rsid w:val="00D07999"/>
    <w:rsid w:val="00D1560B"/>
    <w:rsid w:val="00D16D25"/>
    <w:rsid w:val="00D17C5B"/>
    <w:rsid w:val="00D21FD6"/>
    <w:rsid w:val="00D32F0E"/>
    <w:rsid w:val="00D431B2"/>
    <w:rsid w:val="00D5156D"/>
    <w:rsid w:val="00D645BA"/>
    <w:rsid w:val="00D659C3"/>
    <w:rsid w:val="00D87F72"/>
    <w:rsid w:val="00D94592"/>
    <w:rsid w:val="00DA1278"/>
    <w:rsid w:val="00DA465F"/>
    <w:rsid w:val="00DD332F"/>
    <w:rsid w:val="00DE095F"/>
    <w:rsid w:val="00DF43DC"/>
    <w:rsid w:val="00E27E8E"/>
    <w:rsid w:val="00E3197B"/>
    <w:rsid w:val="00E31AC2"/>
    <w:rsid w:val="00E31E03"/>
    <w:rsid w:val="00E40156"/>
    <w:rsid w:val="00E401DA"/>
    <w:rsid w:val="00E45FD3"/>
    <w:rsid w:val="00E605A0"/>
    <w:rsid w:val="00E672A6"/>
    <w:rsid w:val="00E70199"/>
    <w:rsid w:val="00E77431"/>
    <w:rsid w:val="00E81C1B"/>
    <w:rsid w:val="00E8536A"/>
    <w:rsid w:val="00E93082"/>
    <w:rsid w:val="00EA4932"/>
    <w:rsid w:val="00EB7CDB"/>
    <w:rsid w:val="00EC08D0"/>
    <w:rsid w:val="00EC66AD"/>
    <w:rsid w:val="00ED427D"/>
    <w:rsid w:val="00EF1B1F"/>
    <w:rsid w:val="00F00051"/>
    <w:rsid w:val="00F01573"/>
    <w:rsid w:val="00F26114"/>
    <w:rsid w:val="00F502CA"/>
    <w:rsid w:val="00F54043"/>
    <w:rsid w:val="00F63398"/>
    <w:rsid w:val="00F71FDD"/>
    <w:rsid w:val="00F8652D"/>
    <w:rsid w:val="00F979C5"/>
    <w:rsid w:val="00FA6E40"/>
    <w:rsid w:val="00FC5D09"/>
    <w:rsid w:val="00FD26EC"/>
    <w:rsid w:val="00FD7BC4"/>
    <w:rsid w:val="00FE46F7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customStyle="1" w:styleId="catnormal">
    <w:name w:val="catnormal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bulletlist1">
    <w:name w:val="catbulletlist1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3BEEE5-0E1F-4857-9437-FAD875194E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B42079-94CB-4DFF-8F6D-0BFF6EC86B2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5</Pages>
  <Words>3000</Words>
  <Characters>15869</Characters>
  <Application>Microsoft Office Word</Application>
  <DocSecurity>0</DocSecurity>
  <Lines>759</Lines>
  <Paragraphs>4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0</cp:revision>
  <dcterms:created xsi:type="dcterms:W3CDTF">2022-02-17T00:23:00Z</dcterms:created>
  <dcterms:modified xsi:type="dcterms:W3CDTF">2023-12-15T04:1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44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eae0ab1909623324f17d2a849e78050bfb40de7c5b1ce09034109c5d4e22556d</vt:lpwstr>
  </property>
</Properties>
</file>